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8B2D5"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bookmarkStart w:id="0" w:name="_GoBack"/>
      <w:bookmarkEnd w:id="0"/>
      <w:r>
        <w:rPr>
          <w:rFonts w:ascii="Arial" w:eastAsia="Times New Roman" w:hAnsi="Arial" w:cs="Arial"/>
          <w:b/>
          <w:bCs/>
          <w:color w:val="000000"/>
          <w:sz w:val="28"/>
          <w:szCs w:val="28"/>
          <w:lang w:eastAsia="en-PH"/>
        </w:rPr>
        <w:t>OFFEROR’S LETTER TO UNDP</w:t>
      </w:r>
    </w:p>
    <w:p w14:paraId="3FD14ABA"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5B2CA7FF"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5B35C717" w14:textId="77777777" w:rsidR="00D62E27" w:rsidRDefault="00D62E27" w:rsidP="00D62E27">
      <w:pPr>
        <w:spacing w:after="0" w:line="240" w:lineRule="auto"/>
        <w:rPr>
          <w:rFonts w:ascii="Arial" w:eastAsia="Times New Roman" w:hAnsi="Arial" w:cs="Arial"/>
          <w:color w:val="000000"/>
          <w:lang w:eastAsia="en-PH"/>
        </w:rPr>
      </w:pPr>
    </w:p>
    <w:p w14:paraId="392394F3" w14:textId="77777777" w:rsidR="00D62E27" w:rsidRPr="000F482B" w:rsidRDefault="00D62E27" w:rsidP="00D62E27">
      <w:pPr>
        <w:spacing w:after="0" w:line="240" w:lineRule="auto"/>
        <w:rPr>
          <w:rFonts w:ascii="Arial" w:eastAsia="Times New Roman" w:hAnsi="Arial" w:cs="Arial"/>
          <w:color w:val="000000"/>
          <w:sz w:val="20"/>
          <w:szCs w:val="20"/>
          <w:lang w:eastAsia="en-PH"/>
        </w:rPr>
      </w:pPr>
    </w:p>
    <w:p w14:paraId="2515EEB8" w14:textId="77777777" w:rsidR="00D62E27" w:rsidRPr="000F482B" w:rsidRDefault="00D62E27" w:rsidP="00D62E27">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5573C469"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5542D97E" w14:textId="77777777" w:rsidR="00D62E27" w:rsidRPr="000F482B" w:rsidRDefault="00D62E27" w:rsidP="00504E4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009E9F74" w14:textId="7FEF9A99"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To: </w:t>
      </w:r>
      <w:r w:rsidRPr="00504E47">
        <w:rPr>
          <w:rFonts w:ascii="Arial" w:eastAsia="Times New Roman" w:hAnsi="Arial" w:cs="Arial"/>
          <w:color w:val="000000"/>
          <w:sz w:val="20"/>
          <w:szCs w:val="20"/>
          <w:lang w:eastAsia="en-PH"/>
        </w:rPr>
        <w:t xml:space="preserve">Adam C Bouloukos, </w:t>
      </w:r>
      <w:r w:rsidR="00D62E27" w:rsidRPr="00504E47">
        <w:rPr>
          <w:rFonts w:ascii="Arial" w:eastAsia="Times New Roman" w:hAnsi="Arial" w:cs="Arial"/>
          <w:color w:val="000000"/>
          <w:sz w:val="20"/>
          <w:szCs w:val="20"/>
          <w:lang w:eastAsia="en-PH"/>
        </w:rPr>
        <w:t>Resident Representative</w:t>
      </w:r>
    </w:p>
    <w:p w14:paraId="6057CF19" w14:textId="1F620CA0"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00D62E27" w:rsidRPr="000F482B">
        <w:rPr>
          <w:rFonts w:ascii="Arial" w:eastAsia="Times New Roman" w:hAnsi="Arial" w:cs="Arial"/>
          <w:color w:val="000000"/>
          <w:sz w:val="20"/>
          <w:szCs w:val="20"/>
          <w:lang w:eastAsia="en-PH"/>
        </w:rPr>
        <w:t>United Nations Development Programme</w:t>
      </w:r>
      <w:r w:rsidR="00D62E27" w:rsidRPr="00504E47">
        <w:rPr>
          <w:rFonts w:ascii="Arial" w:eastAsia="Times New Roman" w:hAnsi="Arial" w:cs="Arial"/>
          <w:color w:val="000000"/>
          <w:sz w:val="20"/>
          <w:szCs w:val="20"/>
          <w:lang w:eastAsia="en-PH"/>
        </w:rPr>
        <w:t xml:space="preserve"> </w:t>
      </w:r>
    </w:p>
    <w:p w14:paraId="23B0E77F" w14:textId="1E1F0D6C"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Pr="00504E47">
        <w:rPr>
          <w:rFonts w:ascii="Arial" w:eastAsia="Times New Roman" w:hAnsi="Arial" w:cs="Arial"/>
          <w:color w:val="000000"/>
          <w:sz w:val="20"/>
          <w:szCs w:val="20"/>
          <w:lang w:eastAsia="en-PH"/>
        </w:rPr>
        <w:t>Saudi Arabia Office</w:t>
      </w:r>
      <w:r>
        <w:rPr>
          <w:rFonts w:ascii="Arial" w:eastAsia="Times New Roman" w:hAnsi="Arial" w:cs="Arial"/>
          <w:color w:val="000000"/>
          <w:sz w:val="20"/>
          <w:szCs w:val="20"/>
          <w:lang w:eastAsia="en-PH"/>
        </w:rPr>
        <w:t xml:space="preserve"> </w:t>
      </w:r>
    </w:p>
    <w:p w14:paraId="54ADCA47"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2A35E92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713E2B19"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7908452E"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4D52F384"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254E7E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A17EC99" w14:textId="77777777" w:rsidR="00D0425F" w:rsidRDefault="00D0425F" w:rsidP="00D0425F">
      <w:pPr>
        <w:spacing w:after="0" w:line="240" w:lineRule="auto"/>
        <w:jc w:val="both"/>
        <w:rPr>
          <w:rFonts w:ascii="Arial" w:eastAsia="Times New Roman" w:hAnsi="Arial" w:cs="Arial"/>
          <w:color w:val="000000"/>
          <w:sz w:val="20"/>
          <w:szCs w:val="20"/>
          <w:lang w:eastAsia="en-PH"/>
        </w:rPr>
      </w:pPr>
    </w:p>
    <w:p w14:paraId="6D817F9B"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r w:rsidRPr="00D0425F">
        <w:rPr>
          <w:rFonts w:ascii="Arial" w:eastAsia="Times New Roman" w:hAnsi="Arial" w:cs="Arial"/>
          <w:color w:val="000000"/>
          <w:sz w:val="20"/>
          <w:szCs w:val="20"/>
          <w:lang w:eastAsia="en-PH"/>
        </w:rPr>
        <w:t>];</w:t>
      </w:r>
    </w:p>
    <w:p w14:paraId="2BA35B60" w14:textId="77777777" w:rsidR="00D0425F" w:rsidRDefault="00D0425F" w:rsidP="00D0425F">
      <w:pPr>
        <w:pStyle w:val="ListParagraph"/>
        <w:spacing w:after="0" w:line="240" w:lineRule="auto"/>
        <w:ind w:left="360"/>
        <w:jc w:val="both"/>
        <w:rPr>
          <w:rFonts w:ascii="Arial" w:eastAsia="Times New Roman" w:hAnsi="Arial" w:cs="Arial"/>
          <w:color w:val="000000"/>
          <w:sz w:val="20"/>
          <w:szCs w:val="20"/>
          <w:lang w:eastAsia="en-PH"/>
        </w:rPr>
      </w:pPr>
    </w:p>
    <w:p w14:paraId="2461BE6E"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also read, understood and hereby accept UNDP’s General Conditions of Contract for the Services of the Individual Contractors;</w:t>
      </w:r>
    </w:p>
    <w:p w14:paraId="48B278F5" w14:textId="77777777" w:rsidR="00D0425F" w:rsidRPr="00D0425F" w:rsidRDefault="00D0425F" w:rsidP="00D0425F">
      <w:pPr>
        <w:pStyle w:val="ListParagraph"/>
        <w:rPr>
          <w:rFonts w:ascii="Arial" w:eastAsia="Times New Roman" w:hAnsi="Arial" w:cs="Arial"/>
          <w:color w:val="000000"/>
          <w:sz w:val="20"/>
          <w:szCs w:val="20"/>
          <w:lang w:eastAsia="en-PH"/>
        </w:rPr>
      </w:pPr>
    </w:p>
    <w:p w14:paraId="3CCFD74F"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ereby propose my services and I confirm my interest in performing the assignment through the submission of my CV which I have duly signed and attached hereto as Annex 1;</w:t>
      </w:r>
    </w:p>
    <w:p w14:paraId="38C7EBED" w14:textId="77777777" w:rsidR="00D0425F" w:rsidRPr="00D0425F" w:rsidRDefault="00D0425F" w:rsidP="00D0425F">
      <w:pPr>
        <w:pStyle w:val="ListParagraph"/>
        <w:rPr>
          <w:rFonts w:ascii="Arial" w:eastAsia="Times New Roman" w:hAnsi="Arial" w:cs="Arial"/>
          <w:color w:val="000000"/>
          <w:sz w:val="20"/>
          <w:szCs w:val="20"/>
          <w:lang w:eastAsia="en-PH"/>
        </w:rPr>
      </w:pPr>
    </w:p>
    <w:p w14:paraId="3DCF1913"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r w:rsidRPr="00D0425F">
        <w:rPr>
          <w:rFonts w:ascii="Arial" w:eastAsia="Times New Roman" w:hAnsi="Arial" w:cs="Arial"/>
          <w:color w:val="000000"/>
          <w:sz w:val="20"/>
          <w:szCs w:val="20"/>
          <w:lang w:eastAsia="en-PH"/>
        </w:rPr>
        <w:t>;</w:t>
      </w:r>
    </w:p>
    <w:p w14:paraId="56EE65FD" w14:textId="77777777" w:rsidR="00D0425F" w:rsidRPr="00D0425F" w:rsidRDefault="00D0425F" w:rsidP="00D0425F">
      <w:pPr>
        <w:pStyle w:val="ListParagraph"/>
        <w:rPr>
          <w:rFonts w:ascii="Arial" w:eastAsia="Times New Roman" w:hAnsi="Arial" w:cs="Arial"/>
          <w:color w:val="000000"/>
          <w:sz w:val="20"/>
          <w:szCs w:val="20"/>
          <w:lang w:eastAsia="en-PH"/>
        </w:rPr>
      </w:pPr>
    </w:p>
    <w:p w14:paraId="081B178C" w14:textId="4D01BE4D" w:rsidR="00D62E27" w:rsidRP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12630C56" w14:textId="77777777" w:rsidR="00D62E27" w:rsidRPr="000F482B" w:rsidRDefault="00D62E27" w:rsidP="00D62E27">
      <w:pPr>
        <w:pStyle w:val="ListParagraph"/>
        <w:rPr>
          <w:rFonts w:ascii="Arial" w:eastAsia="Times New Roman" w:hAnsi="Arial" w:cs="Arial"/>
          <w:color w:val="000000"/>
          <w:sz w:val="20"/>
          <w:szCs w:val="20"/>
          <w:lang w:eastAsia="en-PH"/>
        </w:rPr>
      </w:pPr>
    </w:p>
    <w:p w14:paraId="7CDCF4BD"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bookmarkStart w:id="1"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43A5EB06" w14:textId="77777777" w:rsidR="00D62E27" w:rsidRPr="000F482B" w:rsidRDefault="00D62E27" w:rsidP="00D62E2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1"/>
    <w:p w14:paraId="4F362277" w14:textId="77777777" w:rsidR="00D62E27" w:rsidRPr="000F482B" w:rsidRDefault="00D62E27" w:rsidP="00D62E27">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AD50E89" w14:textId="6EB50FDD" w:rsidR="00D62E27" w:rsidRPr="00D0425F" w:rsidRDefault="00D62E27" w:rsidP="00D0425F">
      <w:pPr>
        <w:pStyle w:val="ListParagraph"/>
        <w:numPr>
          <w:ilvl w:val="0"/>
          <w:numId w:val="18"/>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For your evaluation, the breakdown of the abovementioned all-inclusive amount is attached hereto as Annex 2;</w:t>
      </w:r>
    </w:p>
    <w:p w14:paraId="0A9B9FC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F4D281A"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I recognize that the payment of the abovementioned amounts due to me shall be based on my delivery of outputs within the timeframe specified in the TOR, which shall be subject to UNDP's review, acceptance and payment certification procedures;</w:t>
      </w:r>
    </w:p>
    <w:p w14:paraId="1E0837A0" w14:textId="77777777" w:rsidR="00D62E27" w:rsidRPr="000F482B" w:rsidRDefault="00D62E27" w:rsidP="00D62E27">
      <w:pPr>
        <w:pStyle w:val="ListParagraph"/>
        <w:rPr>
          <w:rFonts w:ascii="Arial" w:eastAsia="Times New Roman" w:hAnsi="Arial" w:cs="Arial"/>
          <w:color w:val="000000"/>
          <w:sz w:val="20"/>
          <w:szCs w:val="20"/>
          <w:lang w:eastAsia="en-PH"/>
        </w:rPr>
      </w:pPr>
    </w:p>
    <w:p w14:paraId="3C4AC839"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deadline; </w:t>
      </w:r>
    </w:p>
    <w:p w14:paraId="1BEFF70B" w14:textId="77777777" w:rsidR="00D62E27" w:rsidRPr="000F482B" w:rsidRDefault="00D62E27" w:rsidP="00D62E27">
      <w:pPr>
        <w:tabs>
          <w:tab w:val="left" w:pos="9270"/>
        </w:tabs>
        <w:spacing w:after="0" w:line="240" w:lineRule="auto"/>
        <w:jc w:val="both"/>
        <w:rPr>
          <w:rFonts w:ascii="Arial" w:hAnsi="Arial" w:cs="Arial"/>
          <w:sz w:val="20"/>
          <w:szCs w:val="20"/>
        </w:rPr>
      </w:pPr>
    </w:p>
    <w:p w14:paraId="5FE52DA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
    <w:p w14:paraId="76150C2C" w14:textId="77777777" w:rsidR="00D62E27" w:rsidRPr="000F482B" w:rsidRDefault="00D62E27" w:rsidP="00D62E27">
      <w:pPr>
        <w:pStyle w:val="ListParagraph"/>
        <w:rPr>
          <w:rFonts w:ascii="Arial" w:hAnsi="Arial" w:cs="Arial"/>
          <w:sz w:val="20"/>
          <w:szCs w:val="20"/>
        </w:rPr>
      </w:pPr>
    </w:p>
    <w:p w14:paraId="2080F02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0D896E2C" w14:textId="77777777" w:rsidR="00D62E27" w:rsidRPr="000F482B" w:rsidRDefault="00D62E27" w:rsidP="00D62E27">
      <w:pPr>
        <w:pStyle w:val="ListParagraph"/>
        <w:ind w:left="1080" w:hanging="630"/>
        <w:rPr>
          <w:rFonts w:ascii="Arial" w:hAnsi="Arial" w:cs="Arial"/>
          <w:sz w:val="20"/>
          <w:szCs w:val="20"/>
        </w:rPr>
      </w:pPr>
    </w:p>
    <w:p w14:paraId="6C544055"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r w:rsidRPr="000F482B">
        <w:rPr>
          <w:rFonts w:ascii="Arial" w:hAnsi="Arial" w:cs="Arial"/>
          <w:sz w:val="20"/>
          <w:szCs w:val="20"/>
        </w:rPr>
        <w:t xml:space="preserve">Sign an Individual Contract with UNDP; </w:t>
      </w:r>
    </w:p>
    <w:p w14:paraId="7734FF7A" w14:textId="77777777" w:rsidR="00D62E27" w:rsidRPr="000F482B" w:rsidRDefault="00D62E27" w:rsidP="00D62E27">
      <w:pPr>
        <w:pStyle w:val="ListParagraph"/>
        <w:numPr>
          <w:ilvl w:val="0"/>
          <w:numId w:val="11"/>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4739DC3D" w14:textId="77777777" w:rsidR="00D62E27" w:rsidRPr="000F482B" w:rsidRDefault="00D62E27" w:rsidP="00D62E27">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1C2DFD0"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7C10E542"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2F3805BF" w14:textId="77777777" w:rsidR="00D62E27" w:rsidRPr="000F482B" w:rsidRDefault="00D62E27" w:rsidP="00D62E27">
      <w:pPr>
        <w:pStyle w:val="ListParagraph"/>
        <w:numPr>
          <w:ilvl w:val="0"/>
          <w:numId w:val="11"/>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UNDP; </w:t>
      </w:r>
    </w:p>
    <w:p w14:paraId="1341321A" w14:textId="77777777" w:rsidR="00D62E27" w:rsidRPr="000F482B"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72BCE63"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D62E27" w:rsidRPr="000F482B" w14:paraId="09ECDDC8" w14:textId="77777777" w:rsidTr="00396C6B">
        <w:tc>
          <w:tcPr>
            <w:tcW w:w="1910" w:type="dxa"/>
          </w:tcPr>
          <w:p w14:paraId="7699759E" w14:textId="77777777" w:rsidR="00D62E27" w:rsidRPr="000F482B" w:rsidRDefault="00D62E27" w:rsidP="00396C6B">
            <w:pPr>
              <w:tabs>
                <w:tab w:val="left" w:pos="1890"/>
              </w:tabs>
              <w:jc w:val="center"/>
              <w:rPr>
                <w:rFonts w:ascii="Arial" w:hAnsi="Arial" w:cs="Arial"/>
                <w:b/>
                <w:sz w:val="20"/>
                <w:szCs w:val="20"/>
              </w:rPr>
            </w:pPr>
          </w:p>
          <w:p w14:paraId="78421D7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1B705963" w14:textId="77777777" w:rsidR="00D62E27" w:rsidRPr="000F482B" w:rsidRDefault="00D62E27" w:rsidP="00396C6B">
            <w:pPr>
              <w:tabs>
                <w:tab w:val="left" w:pos="1890"/>
              </w:tabs>
              <w:jc w:val="center"/>
              <w:rPr>
                <w:rFonts w:ascii="Arial" w:hAnsi="Arial" w:cs="Arial"/>
                <w:b/>
                <w:sz w:val="20"/>
                <w:szCs w:val="20"/>
              </w:rPr>
            </w:pPr>
          </w:p>
          <w:p w14:paraId="4021DCA5"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6E1A69D3"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065AB339" w14:textId="77777777" w:rsidR="00D62E27" w:rsidRPr="000F482B" w:rsidRDefault="00D62E27" w:rsidP="00396C6B">
            <w:pPr>
              <w:tabs>
                <w:tab w:val="left" w:pos="1890"/>
              </w:tabs>
              <w:jc w:val="center"/>
              <w:rPr>
                <w:rFonts w:ascii="Arial" w:hAnsi="Arial" w:cs="Arial"/>
                <w:b/>
                <w:sz w:val="20"/>
                <w:szCs w:val="20"/>
              </w:rPr>
            </w:pPr>
          </w:p>
          <w:p w14:paraId="609A5704"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1C090EF8" w14:textId="77777777" w:rsidR="00D62E27" w:rsidRPr="000F482B" w:rsidRDefault="00D62E27" w:rsidP="00396C6B">
            <w:pPr>
              <w:tabs>
                <w:tab w:val="left" w:pos="1890"/>
              </w:tabs>
              <w:jc w:val="center"/>
              <w:rPr>
                <w:rFonts w:ascii="Arial" w:hAnsi="Arial" w:cs="Arial"/>
                <w:b/>
                <w:sz w:val="20"/>
                <w:szCs w:val="20"/>
              </w:rPr>
            </w:pPr>
          </w:p>
          <w:p w14:paraId="229003C2"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1C231DC6" w14:textId="77777777" w:rsidTr="00396C6B">
        <w:tc>
          <w:tcPr>
            <w:tcW w:w="1910" w:type="dxa"/>
          </w:tcPr>
          <w:p w14:paraId="5F04ECE3" w14:textId="77777777" w:rsidR="00D62E27" w:rsidRPr="000F482B" w:rsidRDefault="00D62E27" w:rsidP="00396C6B">
            <w:pPr>
              <w:tabs>
                <w:tab w:val="left" w:pos="1890"/>
              </w:tabs>
              <w:rPr>
                <w:rFonts w:ascii="Arial" w:hAnsi="Arial" w:cs="Arial"/>
                <w:sz w:val="20"/>
                <w:szCs w:val="20"/>
              </w:rPr>
            </w:pPr>
          </w:p>
        </w:tc>
        <w:tc>
          <w:tcPr>
            <w:tcW w:w="1438" w:type="dxa"/>
          </w:tcPr>
          <w:p w14:paraId="5B00B93F" w14:textId="77777777" w:rsidR="00D62E27" w:rsidRPr="000F482B" w:rsidRDefault="00D62E27" w:rsidP="00396C6B">
            <w:pPr>
              <w:tabs>
                <w:tab w:val="left" w:pos="1890"/>
              </w:tabs>
              <w:rPr>
                <w:rFonts w:ascii="Arial" w:hAnsi="Arial" w:cs="Arial"/>
                <w:sz w:val="20"/>
                <w:szCs w:val="20"/>
              </w:rPr>
            </w:pPr>
          </w:p>
        </w:tc>
        <w:tc>
          <w:tcPr>
            <w:tcW w:w="1956" w:type="dxa"/>
          </w:tcPr>
          <w:p w14:paraId="45CF9E99" w14:textId="77777777" w:rsidR="00D62E27" w:rsidRPr="000F482B" w:rsidRDefault="00D62E27" w:rsidP="00396C6B">
            <w:pPr>
              <w:tabs>
                <w:tab w:val="left" w:pos="1890"/>
              </w:tabs>
              <w:rPr>
                <w:rFonts w:ascii="Arial" w:hAnsi="Arial" w:cs="Arial"/>
                <w:sz w:val="20"/>
                <w:szCs w:val="20"/>
              </w:rPr>
            </w:pPr>
          </w:p>
        </w:tc>
        <w:tc>
          <w:tcPr>
            <w:tcW w:w="1378" w:type="dxa"/>
          </w:tcPr>
          <w:p w14:paraId="49041EF6" w14:textId="77777777" w:rsidR="00D62E27" w:rsidRPr="000F482B" w:rsidRDefault="00D62E27" w:rsidP="00396C6B">
            <w:pPr>
              <w:tabs>
                <w:tab w:val="left" w:pos="1890"/>
              </w:tabs>
              <w:rPr>
                <w:rFonts w:ascii="Arial" w:hAnsi="Arial" w:cs="Arial"/>
                <w:sz w:val="20"/>
                <w:szCs w:val="20"/>
              </w:rPr>
            </w:pPr>
          </w:p>
        </w:tc>
        <w:tc>
          <w:tcPr>
            <w:tcW w:w="1390" w:type="dxa"/>
          </w:tcPr>
          <w:p w14:paraId="3E2492DE" w14:textId="77777777" w:rsidR="00D62E27" w:rsidRPr="000F482B" w:rsidRDefault="00D62E27" w:rsidP="00396C6B">
            <w:pPr>
              <w:tabs>
                <w:tab w:val="left" w:pos="1890"/>
              </w:tabs>
              <w:rPr>
                <w:rFonts w:ascii="Arial" w:hAnsi="Arial" w:cs="Arial"/>
                <w:sz w:val="20"/>
                <w:szCs w:val="20"/>
              </w:rPr>
            </w:pPr>
          </w:p>
        </w:tc>
      </w:tr>
      <w:tr w:rsidR="00D62E27" w:rsidRPr="000F482B" w14:paraId="4EC7A041" w14:textId="77777777" w:rsidTr="00396C6B">
        <w:tc>
          <w:tcPr>
            <w:tcW w:w="1910" w:type="dxa"/>
          </w:tcPr>
          <w:p w14:paraId="0A3A0794" w14:textId="77777777" w:rsidR="00D62E27" w:rsidRPr="000F482B" w:rsidRDefault="00D62E27" w:rsidP="00396C6B">
            <w:pPr>
              <w:tabs>
                <w:tab w:val="left" w:pos="1890"/>
              </w:tabs>
              <w:rPr>
                <w:rFonts w:ascii="Arial" w:hAnsi="Arial" w:cs="Arial"/>
                <w:sz w:val="20"/>
                <w:szCs w:val="20"/>
              </w:rPr>
            </w:pPr>
          </w:p>
        </w:tc>
        <w:tc>
          <w:tcPr>
            <w:tcW w:w="1438" w:type="dxa"/>
          </w:tcPr>
          <w:p w14:paraId="6F4179A7" w14:textId="77777777" w:rsidR="00D62E27" w:rsidRPr="000F482B" w:rsidRDefault="00D62E27" w:rsidP="00396C6B">
            <w:pPr>
              <w:tabs>
                <w:tab w:val="left" w:pos="1890"/>
              </w:tabs>
              <w:rPr>
                <w:rFonts w:ascii="Arial" w:hAnsi="Arial" w:cs="Arial"/>
                <w:sz w:val="20"/>
                <w:szCs w:val="20"/>
              </w:rPr>
            </w:pPr>
          </w:p>
        </w:tc>
        <w:tc>
          <w:tcPr>
            <w:tcW w:w="1956" w:type="dxa"/>
          </w:tcPr>
          <w:p w14:paraId="3DE4E10C" w14:textId="77777777" w:rsidR="00D62E27" w:rsidRPr="000F482B" w:rsidRDefault="00D62E27" w:rsidP="00396C6B">
            <w:pPr>
              <w:tabs>
                <w:tab w:val="left" w:pos="1890"/>
              </w:tabs>
              <w:rPr>
                <w:rFonts w:ascii="Arial" w:hAnsi="Arial" w:cs="Arial"/>
                <w:sz w:val="20"/>
                <w:szCs w:val="20"/>
              </w:rPr>
            </w:pPr>
          </w:p>
        </w:tc>
        <w:tc>
          <w:tcPr>
            <w:tcW w:w="1378" w:type="dxa"/>
          </w:tcPr>
          <w:p w14:paraId="109A5A0F" w14:textId="77777777" w:rsidR="00D62E27" w:rsidRPr="000F482B" w:rsidRDefault="00D62E27" w:rsidP="00396C6B">
            <w:pPr>
              <w:tabs>
                <w:tab w:val="left" w:pos="1890"/>
              </w:tabs>
              <w:rPr>
                <w:rFonts w:ascii="Arial" w:hAnsi="Arial" w:cs="Arial"/>
                <w:sz w:val="20"/>
                <w:szCs w:val="20"/>
              </w:rPr>
            </w:pPr>
          </w:p>
        </w:tc>
        <w:tc>
          <w:tcPr>
            <w:tcW w:w="1390" w:type="dxa"/>
          </w:tcPr>
          <w:p w14:paraId="0C7DBCFB" w14:textId="77777777" w:rsidR="00D62E27" w:rsidRPr="000F482B" w:rsidRDefault="00D62E27" w:rsidP="00396C6B">
            <w:pPr>
              <w:tabs>
                <w:tab w:val="left" w:pos="1890"/>
              </w:tabs>
              <w:rPr>
                <w:rFonts w:ascii="Arial" w:hAnsi="Arial" w:cs="Arial"/>
                <w:sz w:val="20"/>
                <w:szCs w:val="20"/>
              </w:rPr>
            </w:pPr>
          </w:p>
        </w:tc>
      </w:tr>
      <w:tr w:rsidR="00D62E27" w:rsidRPr="000F482B" w14:paraId="304E8C09" w14:textId="77777777" w:rsidTr="00396C6B">
        <w:tc>
          <w:tcPr>
            <w:tcW w:w="1910" w:type="dxa"/>
          </w:tcPr>
          <w:p w14:paraId="5B5BCADB" w14:textId="77777777" w:rsidR="00D62E27" w:rsidRPr="000F482B" w:rsidRDefault="00D62E27" w:rsidP="00396C6B">
            <w:pPr>
              <w:tabs>
                <w:tab w:val="left" w:pos="1890"/>
              </w:tabs>
              <w:rPr>
                <w:rFonts w:ascii="Arial" w:hAnsi="Arial" w:cs="Arial"/>
                <w:sz w:val="20"/>
                <w:szCs w:val="20"/>
              </w:rPr>
            </w:pPr>
          </w:p>
        </w:tc>
        <w:tc>
          <w:tcPr>
            <w:tcW w:w="1438" w:type="dxa"/>
          </w:tcPr>
          <w:p w14:paraId="6B822D51" w14:textId="77777777" w:rsidR="00D62E27" w:rsidRPr="000F482B" w:rsidRDefault="00D62E27" w:rsidP="00396C6B">
            <w:pPr>
              <w:tabs>
                <w:tab w:val="left" w:pos="1890"/>
              </w:tabs>
              <w:rPr>
                <w:rFonts w:ascii="Arial" w:hAnsi="Arial" w:cs="Arial"/>
                <w:sz w:val="20"/>
                <w:szCs w:val="20"/>
              </w:rPr>
            </w:pPr>
          </w:p>
        </w:tc>
        <w:tc>
          <w:tcPr>
            <w:tcW w:w="1956" w:type="dxa"/>
          </w:tcPr>
          <w:p w14:paraId="7C115CA1" w14:textId="77777777" w:rsidR="00D62E27" w:rsidRPr="000F482B" w:rsidRDefault="00D62E27" w:rsidP="00396C6B">
            <w:pPr>
              <w:tabs>
                <w:tab w:val="left" w:pos="1890"/>
              </w:tabs>
              <w:rPr>
                <w:rFonts w:ascii="Arial" w:hAnsi="Arial" w:cs="Arial"/>
                <w:sz w:val="20"/>
                <w:szCs w:val="20"/>
              </w:rPr>
            </w:pPr>
          </w:p>
        </w:tc>
        <w:tc>
          <w:tcPr>
            <w:tcW w:w="1378" w:type="dxa"/>
          </w:tcPr>
          <w:p w14:paraId="411B9562" w14:textId="77777777" w:rsidR="00D62E27" w:rsidRPr="000F482B" w:rsidRDefault="00D62E27" w:rsidP="00396C6B">
            <w:pPr>
              <w:tabs>
                <w:tab w:val="left" w:pos="1890"/>
              </w:tabs>
              <w:rPr>
                <w:rFonts w:ascii="Arial" w:hAnsi="Arial" w:cs="Arial"/>
                <w:sz w:val="20"/>
                <w:szCs w:val="20"/>
              </w:rPr>
            </w:pPr>
          </w:p>
        </w:tc>
        <w:tc>
          <w:tcPr>
            <w:tcW w:w="1390" w:type="dxa"/>
          </w:tcPr>
          <w:p w14:paraId="5A3EA50B" w14:textId="77777777" w:rsidR="00D62E27" w:rsidRPr="000F482B" w:rsidRDefault="00D62E27" w:rsidP="00396C6B">
            <w:pPr>
              <w:tabs>
                <w:tab w:val="left" w:pos="1890"/>
              </w:tabs>
              <w:rPr>
                <w:rFonts w:ascii="Arial" w:hAnsi="Arial" w:cs="Arial"/>
                <w:sz w:val="20"/>
                <w:szCs w:val="20"/>
              </w:rPr>
            </w:pPr>
          </w:p>
        </w:tc>
      </w:tr>
    </w:tbl>
    <w:p w14:paraId="505F0478"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683B4935" w14:textId="77777777" w:rsidR="00D62E27"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45745962"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D62E27" w:rsidRPr="000F482B" w14:paraId="747E0970" w14:textId="77777777" w:rsidTr="00396C6B">
        <w:tc>
          <w:tcPr>
            <w:tcW w:w="2011" w:type="dxa"/>
            <w:tcBorders>
              <w:top w:val="single" w:sz="4" w:space="0" w:color="auto"/>
              <w:left w:val="single" w:sz="4" w:space="0" w:color="auto"/>
              <w:bottom w:val="single" w:sz="4" w:space="0" w:color="auto"/>
              <w:right w:val="single" w:sz="4" w:space="0" w:color="auto"/>
            </w:tcBorders>
          </w:tcPr>
          <w:p w14:paraId="1B95EA5B" w14:textId="77777777" w:rsidR="00D62E27" w:rsidRPr="000F482B" w:rsidRDefault="00D62E27" w:rsidP="00396C6B">
            <w:pPr>
              <w:tabs>
                <w:tab w:val="left" w:pos="1890"/>
              </w:tabs>
              <w:jc w:val="center"/>
              <w:rPr>
                <w:rFonts w:ascii="Arial" w:hAnsi="Arial" w:cs="Arial"/>
                <w:b/>
                <w:sz w:val="20"/>
                <w:szCs w:val="20"/>
              </w:rPr>
            </w:pPr>
          </w:p>
          <w:p w14:paraId="614C722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4CC46536" w14:textId="77777777" w:rsidR="00D62E27" w:rsidRPr="000F482B" w:rsidRDefault="00D62E27" w:rsidP="00396C6B">
            <w:pPr>
              <w:tabs>
                <w:tab w:val="left" w:pos="1890"/>
              </w:tabs>
              <w:jc w:val="center"/>
              <w:rPr>
                <w:rFonts w:ascii="Arial" w:hAnsi="Arial" w:cs="Arial"/>
                <w:b/>
                <w:sz w:val="20"/>
                <w:szCs w:val="20"/>
              </w:rPr>
            </w:pPr>
          </w:p>
          <w:p w14:paraId="256BAC0D"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2EB423A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4FC76DBE" w14:textId="77777777" w:rsidR="00D62E27" w:rsidRPr="000F482B" w:rsidRDefault="00D62E27" w:rsidP="00396C6B">
            <w:pPr>
              <w:tabs>
                <w:tab w:val="left" w:pos="1890"/>
              </w:tabs>
              <w:jc w:val="center"/>
              <w:rPr>
                <w:rFonts w:ascii="Arial" w:hAnsi="Arial" w:cs="Arial"/>
                <w:b/>
                <w:sz w:val="20"/>
                <w:szCs w:val="20"/>
              </w:rPr>
            </w:pPr>
          </w:p>
          <w:p w14:paraId="30C9E9D7"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4D1CB273" w14:textId="77777777" w:rsidR="00D62E27" w:rsidRPr="000F482B" w:rsidRDefault="00D62E27" w:rsidP="00396C6B">
            <w:pPr>
              <w:tabs>
                <w:tab w:val="left" w:pos="1890"/>
              </w:tabs>
              <w:jc w:val="center"/>
              <w:rPr>
                <w:rFonts w:ascii="Arial" w:hAnsi="Arial" w:cs="Arial"/>
                <w:b/>
                <w:sz w:val="20"/>
                <w:szCs w:val="20"/>
              </w:rPr>
            </w:pPr>
          </w:p>
          <w:p w14:paraId="60F6BB5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59D226C0" w14:textId="77777777" w:rsidTr="00396C6B">
        <w:tc>
          <w:tcPr>
            <w:tcW w:w="2011" w:type="dxa"/>
            <w:tcBorders>
              <w:top w:val="single" w:sz="4" w:space="0" w:color="auto"/>
              <w:left w:val="single" w:sz="4" w:space="0" w:color="auto"/>
              <w:bottom w:val="single" w:sz="4" w:space="0" w:color="auto"/>
              <w:right w:val="single" w:sz="4" w:space="0" w:color="auto"/>
            </w:tcBorders>
          </w:tcPr>
          <w:p w14:paraId="223D122A"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BEE8E2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9CF5CA9"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3227C9D"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D1355DF" w14:textId="77777777" w:rsidR="00D62E27" w:rsidRPr="000F482B" w:rsidRDefault="00D62E27" w:rsidP="00396C6B">
            <w:pPr>
              <w:tabs>
                <w:tab w:val="left" w:pos="1890"/>
              </w:tabs>
              <w:rPr>
                <w:rFonts w:ascii="Arial" w:hAnsi="Arial" w:cs="Arial"/>
                <w:sz w:val="20"/>
                <w:szCs w:val="20"/>
              </w:rPr>
            </w:pPr>
          </w:p>
        </w:tc>
      </w:tr>
      <w:tr w:rsidR="00D62E27" w:rsidRPr="000F482B" w14:paraId="5AA12C97" w14:textId="77777777" w:rsidTr="00396C6B">
        <w:tc>
          <w:tcPr>
            <w:tcW w:w="2011" w:type="dxa"/>
            <w:tcBorders>
              <w:top w:val="single" w:sz="4" w:space="0" w:color="auto"/>
              <w:left w:val="single" w:sz="4" w:space="0" w:color="auto"/>
              <w:bottom w:val="single" w:sz="4" w:space="0" w:color="auto"/>
              <w:right w:val="single" w:sz="4" w:space="0" w:color="auto"/>
            </w:tcBorders>
          </w:tcPr>
          <w:p w14:paraId="6E256C50"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2CB92DBA"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71C0B5D"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69ECE3F9"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3FF2A498" w14:textId="77777777" w:rsidR="00D62E27" w:rsidRPr="000F482B" w:rsidRDefault="00D62E27" w:rsidP="00396C6B">
            <w:pPr>
              <w:tabs>
                <w:tab w:val="left" w:pos="1890"/>
              </w:tabs>
              <w:rPr>
                <w:rFonts w:ascii="Arial" w:hAnsi="Arial" w:cs="Arial"/>
                <w:sz w:val="20"/>
                <w:szCs w:val="20"/>
              </w:rPr>
            </w:pPr>
          </w:p>
        </w:tc>
      </w:tr>
      <w:tr w:rsidR="00D62E27" w:rsidRPr="000F482B" w14:paraId="314F9542" w14:textId="77777777" w:rsidTr="00396C6B">
        <w:tc>
          <w:tcPr>
            <w:tcW w:w="2011" w:type="dxa"/>
            <w:tcBorders>
              <w:top w:val="single" w:sz="4" w:space="0" w:color="auto"/>
              <w:left w:val="single" w:sz="4" w:space="0" w:color="auto"/>
              <w:bottom w:val="single" w:sz="4" w:space="0" w:color="auto"/>
              <w:right w:val="single" w:sz="4" w:space="0" w:color="auto"/>
            </w:tcBorders>
          </w:tcPr>
          <w:p w14:paraId="743880BB"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36AF8B0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077495FC"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EAA9840"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119F8F77" w14:textId="77777777" w:rsidR="00D62E27" w:rsidRPr="000F482B" w:rsidRDefault="00D62E27" w:rsidP="00396C6B">
            <w:pPr>
              <w:tabs>
                <w:tab w:val="left" w:pos="1890"/>
              </w:tabs>
              <w:rPr>
                <w:rFonts w:ascii="Arial" w:hAnsi="Arial" w:cs="Arial"/>
                <w:sz w:val="20"/>
                <w:szCs w:val="20"/>
              </w:rPr>
            </w:pPr>
          </w:p>
        </w:tc>
      </w:tr>
      <w:tr w:rsidR="00D62E27" w:rsidRPr="000F482B" w14:paraId="730C8B7B" w14:textId="77777777" w:rsidTr="00396C6B">
        <w:tc>
          <w:tcPr>
            <w:tcW w:w="2011" w:type="dxa"/>
            <w:tcBorders>
              <w:top w:val="single" w:sz="4" w:space="0" w:color="auto"/>
              <w:left w:val="single" w:sz="4" w:space="0" w:color="auto"/>
              <w:bottom w:val="single" w:sz="4" w:space="0" w:color="auto"/>
              <w:right w:val="single" w:sz="4" w:space="0" w:color="auto"/>
            </w:tcBorders>
          </w:tcPr>
          <w:p w14:paraId="551DD453"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74675BB3"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3C35E347"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7A5D015E"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5D0A6689" w14:textId="77777777" w:rsidR="00D62E27" w:rsidRPr="000F482B" w:rsidRDefault="00D62E27" w:rsidP="00396C6B">
            <w:pPr>
              <w:tabs>
                <w:tab w:val="left" w:pos="1890"/>
              </w:tabs>
              <w:rPr>
                <w:rFonts w:ascii="Arial" w:hAnsi="Arial" w:cs="Arial"/>
                <w:sz w:val="20"/>
                <w:szCs w:val="20"/>
              </w:rPr>
            </w:pPr>
          </w:p>
        </w:tc>
      </w:tr>
    </w:tbl>
    <w:p w14:paraId="434FD53C" w14:textId="77777777" w:rsidR="00D62E27" w:rsidRPr="000F482B" w:rsidRDefault="00D62E27" w:rsidP="00D62E27">
      <w:pPr>
        <w:pStyle w:val="ListParagraph"/>
        <w:spacing w:after="0" w:line="240" w:lineRule="auto"/>
        <w:ind w:left="1170"/>
        <w:rPr>
          <w:rFonts w:ascii="Arial" w:hAnsi="Arial" w:cs="Arial"/>
          <w:sz w:val="20"/>
          <w:szCs w:val="20"/>
        </w:rPr>
      </w:pPr>
    </w:p>
    <w:p w14:paraId="68B439D5"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651B94D1" w14:textId="77777777" w:rsidR="00D62E27" w:rsidRPr="00135365"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6E28FA1A" w14:textId="77777777" w:rsidR="00D62E27" w:rsidRPr="000F482B" w:rsidRDefault="00D62E27" w:rsidP="00D62E27">
      <w:pPr>
        <w:tabs>
          <w:tab w:val="left" w:pos="9270"/>
        </w:tabs>
        <w:spacing w:after="0" w:line="240" w:lineRule="auto"/>
        <w:jc w:val="both"/>
        <w:rPr>
          <w:rFonts w:ascii="Arial" w:eastAsia="Times New Roman" w:hAnsi="Arial" w:cs="Arial"/>
          <w:color w:val="000000"/>
          <w:sz w:val="18"/>
          <w:szCs w:val="18"/>
          <w:lang w:eastAsia="en-PH"/>
        </w:rPr>
      </w:pPr>
    </w:p>
    <w:p w14:paraId="350FB207"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lang w:val="en-US"/>
        </w:rPr>
        <w:t>If you are a former staff member of the United Nations recently separated, pl</w:t>
      </w:r>
      <w:r>
        <w:rPr>
          <w:rFonts w:ascii="Arial" w:hAnsi="Arial" w:cs="Arial"/>
          <w:b/>
          <w:i/>
          <w:sz w:val="20"/>
          <w:szCs w:val="20"/>
          <w:u w:val="single"/>
          <w:lang w:val="en-US"/>
        </w:rPr>
        <w:t>ea</w:t>
      </w:r>
      <w:r w:rsidRPr="00135365">
        <w:rPr>
          <w:rFonts w:ascii="Arial" w:hAnsi="Arial" w:cs="Arial"/>
          <w:b/>
          <w:i/>
          <w:sz w:val="20"/>
          <w:szCs w:val="20"/>
          <w:u w:val="single"/>
          <w:lang w:val="en-US"/>
        </w:rPr>
        <w:t>s</w:t>
      </w:r>
      <w:r>
        <w:rPr>
          <w:rFonts w:ascii="Arial" w:hAnsi="Arial" w:cs="Arial"/>
          <w:b/>
          <w:i/>
          <w:sz w:val="20"/>
          <w:szCs w:val="20"/>
          <w:u w:val="single"/>
          <w:lang w:val="en-US"/>
        </w:rPr>
        <w:t>e</w:t>
      </w:r>
      <w:r w:rsidRPr="00135365">
        <w:rPr>
          <w:rFonts w:ascii="Arial" w:hAnsi="Arial" w:cs="Arial"/>
          <w:b/>
          <w:i/>
          <w:sz w:val="20"/>
          <w:szCs w:val="20"/>
          <w:u w:val="single"/>
          <w:lang w:val="en-US"/>
        </w:rPr>
        <w:t xml:space="preserve"> add this section to your letter: </w:t>
      </w:r>
      <w:r w:rsidRPr="00135365">
        <w:rPr>
          <w:rFonts w:ascii="Arial" w:hAnsi="Arial" w:cs="Arial"/>
          <w:b/>
          <w:i/>
          <w:sz w:val="20"/>
          <w:szCs w:val="20"/>
          <w:lang w:val="en-US"/>
        </w:rPr>
        <w:t xml:space="preserve">  </w:t>
      </w:r>
      <w:r w:rsidRPr="00135365">
        <w:rPr>
          <w:rFonts w:ascii="Arial" w:hAnsi="Arial" w:cs="Arial"/>
          <w:sz w:val="20"/>
          <w:szCs w:val="20"/>
          <w:lang w:val="en-US"/>
        </w:rPr>
        <w:t>I hereby confirm that I have complied with the minimum break in service required before I can be eligible for an Individual Contract</w:t>
      </w:r>
      <w:r>
        <w:rPr>
          <w:rFonts w:ascii="Arial" w:hAnsi="Arial" w:cs="Arial"/>
          <w:sz w:val="18"/>
          <w:szCs w:val="18"/>
          <w:lang w:val="en-US"/>
        </w:rPr>
        <w:t>.</w:t>
      </w:r>
    </w:p>
    <w:p w14:paraId="362D96AD" w14:textId="77777777" w:rsidR="00D62E27" w:rsidRPr="000F482B" w:rsidRDefault="00D62E27" w:rsidP="00D62E27">
      <w:pPr>
        <w:pStyle w:val="ListParagraph"/>
        <w:rPr>
          <w:rFonts w:ascii="Arial" w:hAnsi="Arial" w:cs="Arial"/>
          <w:sz w:val="18"/>
          <w:szCs w:val="18"/>
          <w:lang w:val="en-US"/>
        </w:rPr>
      </w:pPr>
    </w:p>
    <w:p w14:paraId="0DFA466A" w14:textId="77777777" w:rsidR="00D62E27" w:rsidRPr="007074A5" w:rsidRDefault="00D62E27" w:rsidP="00D0425F">
      <w:pPr>
        <w:pStyle w:val="ListParagraph"/>
        <w:numPr>
          <w:ilvl w:val="0"/>
          <w:numId w:val="18"/>
        </w:numPr>
        <w:tabs>
          <w:tab w:val="left" w:pos="9270"/>
        </w:tabs>
        <w:spacing w:after="0" w:line="240" w:lineRule="auto"/>
        <w:jc w:val="both"/>
        <w:rPr>
          <w:rFonts w:ascii="Arial" w:hAnsi="Arial" w:cs="Arial"/>
          <w:sz w:val="20"/>
          <w:szCs w:val="20"/>
          <w:lang w:val="en-US"/>
        </w:rPr>
      </w:pPr>
      <w:r w:rsidRPr="00135365">
        <w:rPr>
          <w:rFonts w:ascii="Arial" w:hAnsi="Arial" w:cs="Arial"/>
          <w:sz w:val="20"/>
          <w:szCs w:val="20"/>
          <w:lang w:val="en-US"/>
        </w:rPr>
        <w:t xml:space="preserve">I also fully understand that, if I am engaged as an Individual Contractor, I have no expectations nor entitlements whatsoever to be re-instated or </w:t>
      </w:r>
      <w:r>
        <w:rPr>
          <w:rFonts w:ascii="Arial" w:hAnsi="Arial" w:cs="Arial"/>
          <w:sz w:val="20"/>
          <w:szCs w:val="20"/>
          <w:lang w:val="en-US"/>
        </w:rPr>
        <w:t>re-employed as a staff member.</w:t>
      </w:r>
      <w:r w:rsidRPr="007074A5">
        <w:rPr>
          <w:rFonts w:ascii="Arial" w:hAnsi="Arial" w:cs="Arial"/>
          <w:sz w:val="20"/>
          <w:szCs w:val="20"/>
          <w:lang w:val="en-US"/>
        </w:rPr>
        <w:br w:type="page"/>
      </w:r>
    </w:p>
    <w:p w14:paraId="556C02A2" w14:textId="77777777" w:rsidR="00D62E27" w:rsidRPr="00135365" w:rsidRDefault="00D62E27" w:rsidP="00D62E27">
      <w:pPr>
        <w:pStyle w:val="ListParagraph"/>
        <w:numPr>
          <w:ilvl w:val="0"/>
          <w:numId w:val="16"/>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lastRenderedPageBreak/>
        <w:t xml:space="preserve">Are any of your relatives employed by UNDP, any other UN organization or any other public international organization?   </w:t>
      </w:r>
    </w:p>
    <w:p w14:paraId="2BADEE8C" w14:textId="77777777" w:rsidR="00D62E27" w:rsidRPr="00DE4F78" w:rsidRDefault="00D62E27" w:rsidP="00D62E27">
      <w:pPr>
        <w:tabs>
          <w:tab w:val="left" w:pos="-720"/>
        </w:tabs>
        <w:spacing w:after="0" w:line="240" w:lineRule="auto"/>
        <w:jc w:val="both"/>
        <w:rPr>
          <w:rFonts w:ascii="Arial" w:eastAsia="Times New Roman" w:hAnsi="Arial" w:cs="Arial"/>
          <w:sz w:val="18"/>
          <w:szCs w:val="18"/>
          <w:lang w:val="en-US"/>
        </w:rPr>
      </w:pPr>
      <w:r>
        <w:rPr>
          <w:rFonts w:ascii="Arial" w:eastAsia="Times New Roman" w:hAnsi="Arial" w:cs="Arial"/>
          <w:sz w:val="20"/>
          <w:szCs w:val="20"/>
          <w:lang w:val="en-GB"/>
        </w:rPr>
        <w:t xml:space="preserve">           </w:t>
      </w:r>
      <w:r w:rsidRPr="00135365">
        <w:rPr>
          <w:noProof/>
          <w:sz w:val="20"/>
          <w:szCs w:val="20"/>
          <w:lang w:val="en-US"/>
        </w:rPr>
        <w:drawing>
          <wp:anchor distT="0" distB="0" distL="114300" distR="114300" simplePos="0" relativeHeight="251659264" behindDoc="0" locked="0" layoutInCell="1" allowOverlap="1" wp14:anchorId="0127F620" wp14:editId="7519E08B">
            <wp:simplePos x="0" y="0"/>
            <wp:positionH relativeFrom="column">
              <wp:posOffset>1345451</wp:posOffset>
            </wp:positionH>
            <wp:positionV relativeFrom="paragraph">
              <wp:posOffset>5830</wp:posOffset>
            </wp:positionV>
            <wp:extent cx="194945" cy="194945"/>
            <wp:effectExtent l="0" t="0" r="0" b="0"/>
            <wp:wrapNone/>
            <wp:docPr id="2" name="Picture 2"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en-US"/>
        </w:rPr>
        <w:drawing>
          <wp:inline distT="0" distB="0" distL="0" distR="0" wp14:anchorId="7CC83A2A" wp14:editId="286C6ACD">
            <wp:extent cx="2000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lang w:val="en-US"/>
        </w:rPr>
        <w:t xml:space="preserve">         </w:t>
      </w:r>
      <w:r w:rsidRPr="00DE4F78">
        <w:rPr>
          <w:rFonts w:ascii="Arial" w:eastAsia="Times New Roman" w:hAnsi="Arial" w:cs="Arial"/>
          <w:sz w:val="20"/>
          <w:szCs w:val="20"/>
          <w:lang w:val="en-GB"/>
        </w:rPr>
        <w:t>If the answer is "yes", give the following information:</w:t>
      </w:r>
    </w:p>
    <w:p w14:paraId="4AA547B3"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0112A914" w14:textId="77777777" w:rsidTr="00396C6B">
        <w:trPr>
          <w:trHeight w:val="413"/>
        </w:trPr>
        <w:tc>
          <w:tcPr>
            <w:tcW w:w="2947" w:type="dxa"/>
          </w:tcPr>
          <w:p w14:paraId="41BC8BDF" w14:textId="77777777" w:rsidR="00D62E27" w:rsidRPr="00B5541D" w:rsidRDefault="00D62E27" w:rsidP="00396C6B">
            <w:pPr>
              <w:tabs>
                <w:tab w:val="left" w:pos="1890"/>
              </w:tabs>
              <w:jc w:val="center"/>
              <w:rPr>
                <w:rFonts w:ascii="Arial" w:hAnsi="Arial" w:cs="Arial"/>
                <w:b/>
                <w:sz w:val="20"/>
                <w:szCs w:val="20"/>
              </w:rPr>
            </w:pPr>
            <w:bookmarkStart w:id="2" w:name="_Hlk520198290"/>
            <w:r w:rsidRPr="00B5541D">
              <w:rPr>
                <w:rFonts w:ascii="Arial" w:hAnsi="Arial" w:cs="Arial"/>
                <w:b/>
                <w:sz w:val="20"/>
                <w:szCs w:val="20"/>
              </w:rPr>
              <w:t>Name</w:t>
            </w:r>
          </w:p>
        </w:tc>
        <w:tc>
          <w:tcPr>
            <w:tcW w:w="2283" w:type="dxa"/>
          </w:tcPr>
          <w:p w14:paraId="794ECEC9"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5F6000F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D62E27" w:rsidRPr="000F482B" w14:paraId="2F74AB60" w14:textId="77777777" w:rsidTr="00396C6B">
        <w:trPr>
          <w:trHeight w:val="267"/>
        </w:trPr>
        <w:tc>
          <w:tcPr>
            <w:tcW w:w="2947" w:type="dxa"/>
          </w:tcPr>
          <w:p w14:paraId="43ED1C76" w14:textId="77777777" w:rsidR="00D62E27" w:rsidRPr="000F482B" w:rsidRDefault="00D62E27" w:rsidP="00396C6B">
            <w:pPr>
              <w:tabs>
                <w:tab w:val="left" w:pos="1890"/>
              </w:tabs>
              <w:rPr>
                <w:rFonts w:ascii="Arial" w:hAnsi="Arial" w:cs="Arial"/>
                <w:sz w:val="18"/>
                <w:szCs w:val="18"/>
              </w:rPr>
            </w:pPr>
          </w:p>
        </w:tc>
        <w:tc>
          <w:tcPr>
            <w:tcW w:w="2283" w:type="dxa"/>
          </w:tcPr>
          <w:p w14:paraId="7A69BD8C" w14:textId="77777777" w:rsidR="00D62E27" w:rsidRPr="000F482B" w:rsidRDefault="00D62E27" w:rsidP="00396C6B">
            <w:pPr>
              <w:tabs>
                <w:tab w:val="left" w:pos="1890"/>
              </w:tabs>
              <w:rPr>
                <w:rFonts w:ascii="Arial" w:hAnsi="Arial" w:cs="Arial"/>
                <w:sz w:val="18"/>
                <w:szCs w:val="18"/>
              </w:rPr>
            </w:pPr>
          </w:p>
        </w:tc>
        <w:tc>
          <w:tcPr>
            <w:tcW w:w="2870" w:type="dxa"/>
          </w:tcPr>
          <w:p w14:paraId="459991A1" w14:textId="77777777" w:rsidR="00D62E27" w:rsidRPr="000F482B" w:rsidRDefault="00D62E27" w:rsidP="00396C6B">
            <w:pPr>
              <w:tabs>
                <w:tab w:val="left" w:pos="1890"/>
              </w:tabs>
              <w:rPr>
                <w:rFonts w:ascii="Arial" w:hAnsi="Arial" w:cs="Arial"/>
                <w:sz w:val="18"/>
                <w:szCs w:val="18"/>
              </w:rPr>
            </w:pPr>
          </w:p>
        </w:tc>
      </w:tr>
      <w:tr w:rsidR="00D62E27" w:rsidRPr="000F482B" w14:paraId="2851245A" w14:textId="77777777" w:rsidTr="00396C6B">
        <w:trPr>
          <w:trHeight w:val="267"/>
        </w:trPr>
        <w:tc>
          <w:tcPr>
            <w:tcW w:w="2947" w:type="dxa"/>
          </w:tcPr>
          <w:p w14:paraId="29DF4C35" w14:textId="77777777" w:rsidR="00D62E27" w:rsidRPr="000F482B" w:rsidRDefault="00D62E27" w:rsidP="00396C6B">
            <w:pPr>
              <w:tabs>
                <w:tab w:val="left" w:pos="1890"/>
              </w:tabs>
              <w:rPr>
                <w:rFonts w:ascii="Arial" w:hAnsi="Arial" w:cs="Arial"/>
                <w:sz w:val="18"/>
                <w:szCs w:val="18"/>
              </w:rPr>
            </w:pPr>
          </w:p>
        </w:tc>
        <w:tc>
          <w:tcPr>
            <w:tcW w:w="2283" w:type="dxa"/>
          </w:tcPr>
          <w:p w14:paraId="767B47EB" w14:textId="77777777" w:rsidR="00D62E27" w:rsidRPr="000F482B" w:rsidRDefault="00D62E27" w:rsidP="00396C6B">
            <w:pPr>
              <w:tabs>
                <w:tab w:val="left" w:pos="1890"/>
              </w:tabs>
              <w:rPr>
                <w:rFonts w:ascii="Arial" w:hAnsi="Arial" w:cs="Arial"/>
                <w:sz w:val="18"/>
                <w:szCs w:val="18"/>
              </w:rPr>
            </w:pPr>
          </w:p>
        </w:tc>
        <w:tc>
          <w:tcPr>
            <w:tcW w:w="2870" w:type="dxa"/>
          </w:tcPr>
          <w:p w14:paraId="72830B30" w14:textId="77777777" w:rsidR="00D62E27" w:rsidRPr="000F482B" w:rsidRDefault="00D62E27" w:rsidP="00396C6B">
            <w:pPr>
              <w:tabs>
                <w:tab w:val="left" w:pos="1890"/>
              </w:tabs>
              <w:rPr>
                <w:rFonts w:ascii="Arial" w:hAnsi="Arial" w:cs="Arial"/>
                <w:sz w:val="18"/>
                <w:szCs w:val="18"/>
              </w:rPr>
            </w:pPr>
          </w:p>
        </w:tc>
      </w:tr>
      <w:tr w:rsidR="00D62E27" w:rsidRPr="000F482B" w14:paraId="3FF15847" w14:textId="77777777" w:rsidTr="00396C6B">
        <w:trPr>
          <w:trHeight w:val="267"/>
        </w:trPr>
        <w:tc>
          <w:tcPr>
            <w:tcW w:w="2947" w:type="dxa"/>
          </w:tcPr>
          <w:p w14:paraId="4BEC6A89" w14:textId="77777777" w:rsidR="00D62E27" w:rsidRPr="000F482B" w:rsidRDefault="00D62E27" w:rsidP="00396C6B">
            <w:pPr>
              <w:tabs>
                <w:tab w:val="left" w:pos="1890"/>
              </w:tabs>
              <w:rPr>
                <w:rFonts w:ascii="Arial" w:hAnsi="Arial" w:cs="Arial"/>
                <w:sz w:val="18"/>
                <w:szCs w:val="18"/>
              </w:rPr>
            </w:pPr>
          </w:p>
        </w:tc>
        <w:tc>
          <w:tcPr>
            <w:tcW w:w="2283" w:type="dxa"/>
          </w:tcPr>
          <w:p w14:paraId="47BFDB71" w14:textId="77777777" w:rsidR="00D62E27" w:rsidRPr="000F482B" w:rsidRDefault="00D62E27" w:rsidP="00396C6B">
            <w:pPr>
              <w:tabs>
                <w:tab w:val="left" w:pos="1890"/>
              </w:tabs>
              <w:rPr>
                <w:rFonts w:ascii="Arial" w:hAnsi="Arial" w:cs="Arial"/>
                <w:sz w:val="18"/>
                <w:szCs w:val="18"/>
              </w:rPr>
            </w:pPr>
          </w:p>
        </w:tc>
        <w:tc>
          <w:tcPr>
            <w:tcW w:w="2870" w:type="dxa"/>
          </w:tcPr>
          <w:p w14:paraId="26525771" w14:textId="77777777" w:rsidR="00D62E27" w:rsidRPr="000F482B" w:rsidRDefault="00D62E27" w:rsidP="00396C6B">
            <w:pPr>
              <w:tabs>
                <w:tab w:val="left" w:pos="1890"/>
              </w:tabs>
              <w:rPr>
                <w:rFonts w:ascii="Arial" w:hAnsi="Arial" w:cs="Arial"/>
                <w:sz w:val="18"/>
                <w:szCs w:val="18"/>
              </w:rPr>
            </w:pPr>
          </w:p>
        </w:tc>
      </w:tr>
      <w:bookmarkEnd w:id="2"/>
    </w:tbl>
    <w:p w14:paraId="28D4678C"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9531D5" w14:textId="77777777" w:rsidR="00D62E27" w:rsidRPr="00135365" w:rsidRDefault="00D62E27" w:rsidP="00D62E27">
      <w:pPr>
        <w:pStyle w:val="ListParagraph"/>
        <w:numPr>
          <w:ilvl w:val="0"/>
          <w:numId w:val="16"/>
        </w:numPr>
        <w:tabs>
          <w:tab w:val="left" w:pos="-720"/>
        </w:tabs>
        <w:spacing w:after="0" w:line="240" w:lineRule="auto"/>
        <w:rPr>
          <w:rFonts w:ascii="Arial" w:eastAsia="Times New Roman" w:hAnsi="Arial" w:cs="Arial"/>
          <w:sz w:val="20"/>
          <w:szCs w:val="20"/>
          <w:lang w:val="en-GB"/>
        </w:rPr>
      </w:pPr>
      <w:bookmarkStart w:id="3"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31A5BFA0" w14:textId="77777777" w:rsidR="00D62E27" w:rsidRPr="00135365" w:rsidRDefault="00D62E27" w:rsidP="00D62E27">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en-US"/>
        </w:rPr>
        <w:drawing>
          <wp:inline distT="0" distB="0" distL="0" distR="0" wp14:anchorId="6249F298" wp14:editId="49EC8CEE">
            <wp:extent cx="200025" cy="190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en-US"/>
        </w:rPr>
        <w:drawing>
          <wp:inline distT="0" distB="0" distL="0" distR="0" wp14:anchorId="12E76CE4" wp14:editId="534925E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p>
    <w:p w14:paraId="3EB531B8"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48413C74"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09B91B77"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en-US"/>
        </w:rPr>
        <w:drawing>
          <wp:inline distT="0" distB="0" distL="0" distR="0" wp14:anchorId="38407FF7" wp14:editId="1D79E72C">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en-US"/>
        </w:rPr>
        <w:drawing>
          <wp:inline distT="0" distB="0" distL="0" distR="0" wp14:anchorId="68A63E8D" wp14:editId="4CBA909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3"/>
    <w:p w14:paraId="1D5F583C" w14:textId="77777777" w:rsidR="00D62E27" w:rsidRDefault="00D62E27" w:rsidP="00D62E27">
      <w:pPr>
        <w:tabs>
          <w:tab w:val="left" w:pos="-720"/>
        </w:tabs>
        <w:spacing w:after="0" w:line="240" w:lineRule="auto"/>
        <w:jc w:val="both"/>
        <w:rPr>
          <w:rFonts w:ascii="Arial" w:hAnsi="Arial" w:cs="Arial"/>
          <w:sz w:val="18"/>
          <w:szCs w:val="18"/>
          <w:lang w:val="en-GB"/>
        </w:rPr>
      </w:pPr>
    </w:p>
    <w:p w14:paraId="6DC8AB85"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68F039"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2BFFEA14" w14:textId="77777777" w:rsidTr="00396C6B">
        <w:trPr>
          <w:trHeight w:val="350"/>
        </w:trPr>
        <w:tc>
          <w:tcPr>
            <w:tcW w:w="2947" w:type="dxa"/>
          </w:tcPr>
          <w:p w14:paraId="42D48B8E"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6EFAA00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Address</w:t>
            </w:r>
          </w:p>
        </w:tc>
        <w:tc>
          <w:tcPr>
            <w:tcW w:w="2870" w:type="dxa"/>
          </w:tcPr>
          <w:p w14:paraId="1FDAE7EB"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D62E27" w:rsidRPr="000F482B" w14:paraId="787F597C" w14:textId="77777777" w:rsidTr="00396C6B">
        <w:trPr>
          <w:trHeight w:val="267"/>
        </w:trPr>
        <w:tc>
          <w:tcPr>
            <w:tcW w:w="2947" w:type="dxa"/>
          </w:tcPr>
          <w:p w14:paraId="13C3D497" w14:textId="77777777" w:rsidR="00D62E27" w:rsidRPr="000F482B" w:rsidRDefault="00D62E27" w:rsidP="00396C6B">
            <w:pPr>
              <w:tabs>
                <w:tab w:val="left" w:pos="1890"/>
              </w:tabs>
              <w:rPr>
                <w:rFonts w:ascii="Arial" w:hAnsi="Arial" w:cs="Arial"/>
                <w:sz w:val="18"/>
                <w:szCs w:val="18"/>
              </w:rPr>
            </w:pPr>
          </w:p>
        </w:tc>
        <w:tc>
          <w:tcPr>
            <w:tcW w:w="2283" w:type="dxa"/>
          </w:tcPr>
          <w:p w14:paraId="5ABF57BB" w14:textId="77777777" w:rsidR="00D62E27" w:rsidRPr="000F482B" w:rsidRDefault="00D62E27" w:rsidP="00396C6B">
            <w:pPr>
              <w:tabs>
                <w:tab w:val="left" w:pos="1890"/>
              </w:tabs>
              <w:rPr>
                <w:rFonts w:ascii="Arial" w:hAnsi="Arial" w:cs="Arial"/>
                <w:sz w:val="18"/>
                <w:szCs w:val="18"/>
              </w:rPr>
            </w:pPr>
          </w:p>
        </w:tc>
        <w:tc>
          <w:tcPr>
            <w:tcW w:w="2870" w:type="dxa"/>
          </w:tcPr>
          <w:p w14:paraId="79958795" w14:textId="77777777" w:rsidR="00D62E27" w:rsidRPr="000F482B" w:rsidRDefault="00D62E27" w:rsidP="00396C6B">
            <w:pPr>
              <w:tabs>
                <w:tab w:val="left" w:pos="1890"/>
              </w:tabs>
              <w:rPr>
                <w:rFonts w:ascii="Arial" w:hAnsi="Arial" w:cs="Arial"/>
                <w:sz w:val="18"/>
                <w:szCs w:val="18"/>
              </w:rPr>
            </w:pPr>
          </w:p>
        </w:tc>
      </w:tr>
      <w:tr w:rsidR="00D62E27" w:rsidRPr="000F482B" w14:paraId="395D7168" w14:textId="77777777" w:rsidTr="00396C6B">
        <w:trPr>
          <w:trHeight w:val="267"/>
        </w:trPr>
        <w:tc>
          <w:tcPr>
            <w:tcW w:w="2947" w:type="dxa"/>
          </w:tcPr>
          <w:p w14:paraId="4898DBB7" w14:textId="77777777" w:rsidR="00D62E27" w:rsidRPr="000F482B" w:rsidRDefault="00D62E27" w:rsidP="00396C6B">
            <w:pPr>
              <w:tabs>
                <w:tab w:val="left" w:pos="1890"/>
              </w:tabs>
              <w:rPr>
                <w:rFonts w:ascii="Arial" w:hAnsi="Arial" w:cs="Arial"/>
                <w:sz w:val="18"/>
                <w:szCs w:val="18"/>
              </w:rPr>
            </w:pPr>
          </w:p>
        </w:tc>
        <w:tc>
          <w:tcPr>
            <w:tcW w:w="2283" w:type="dxa"/>
          </w:tcPr>
          <w:p w14:paraId="2B31C416" w14:textId="77777777" w:rsidR="00D62E27" w:rsidRPr="000F482B" w:rsidRDefault="00D62E27" w:rsidP="00396C6B">
            <w:pPr>
              <w:tabs>
                <w:tab w:val="left" w:pos="1890"/>
              </w:tabs>
              <w:rPr>
                <w:rFonts w:ascii="Arial" w:hAnsi="Arial" w:cs="Arial"/>
                <w:sz w:val="18"/>
                <w:szCs w:val="18"/>
              </w:rPr>
            </w:pPr>
          </w:p>
        </w:tc>
        <w:tc>
          <w:tcPr>
            <w:tcW w:w="2870" w:type="dxa"/>
          </w:tcPr>
          <w:p w14:paraId="2F3C5A35" w14:textId="77777777" w:rsidR="00D62E27" w:rsidRPr="000F482B" w:rsidRDefault="00D62E27" w:rsidP="00396C6B">
            <w:pPr>
              <w:tabs>
                <w:tab w:val="left" w:pos="1890"/>
              </w:tabs>
              <w:rPr>
                <w:rFonts w:ascii="Arial" w:hAnsi="Arial" w:cs="Arial"/>
                <w:sz w:val="18"/>
                <w:szCs w:val="18"/>
              </w:rPr>
            </w:pPr>
          </w:p>
        </w:tc>
      </w:tr>
      <w:tr w:rsidR="00D62E27" w:rsidRPr="000F482B" w14:paraId="77F8D9BA" w14:textId="77777777" w:rsidTr="00396C6B">
        <w:trPr>
          <w:trHeight w:val="267"/>
        </w:trPr>
        <w:tc>
          <w:tcPr>
            <w:tcW w:w="2947" w:type="dxa"/>
          </w:tcPr>
          <w:p w14:paraId="50D46791" w14:textId="77777777" w:rsidR="00D62E27" w:rsidRPr="000F482B" w:rsidRDefault="00D62E27" w:rsidP="00396C6B">
            <w:pPr>
              <w:tabs>
                <w:tab w:val="left" w:pos="1890"/>
              </w:tabs>
              <w:rPr>
                <w:rFonts w:ascii="Arial" w:hAnsi="Arial" w:cs="Arial"/>
                <w:sz w:val="18"/>
                <w:szCs w:val="18"/>
              </w:rPr>
            </w:pPr>
          </w:p>
        </w:tc>
        <w:tc>
          <w:tcPr>
            <w:tcW w:w="2283" w:type="dxa"/>
          </w:tcPr>
          <w:p w14:paraId="7F95F5C5" w14:textId="77777777" w:rsidR="00D62E27" w:rsidRPr="000F482B" w:rsidRDefault="00D62E27" w:rsidP="00396C6B">
            <w:pPr>
              <w:tabs>
                <w:tab w:val="left" w:pos="1890"/>
              </w:tabs>
              <w:rPr>
                <w:rFonts w:ascii="Arial" w:hAnsi="Arial" w:cs="Arial"/>
                <w:sz w:val="18"/>
                <w:szCs w:val="18"/>
              </w:rPr>
            </w:pPr>
          </w:p>
        </w:tc>
        <w:tc>
          <w:tcPr>
            <w:tcW w:w="2870" w:type="dxa"/>
          </w:tcPr>
          <w:p w14:paraId="37028D70" w14:textId="77777777" w:rsidR="00D62E27" w:rsidRPr="000F482B" w:rsidRDefault="00D62E27" w:rsidP="00396C6B">
            <w:pPr>
              <w:tabs>
                <w:tab w:val="left" w:pos="1890"/>
              </w:tabs>
              <w:rPr>
                <w:rFonts w:ascii="Arial" w:hAnsi="Arial" w:cs="Arial"/>
                <w:sz w:val="18"/>
                <w:szCs w:val="18"/>
              </w:rPr>
            </w:pPr>
          </w:p>
        </w:tc>
      </w:tr>
      <w:tr w:rsidR="00D62E27" w:rsidRPr="000F482B" w14:paraId="4CAB7BD6" w14:textId="77777777" w:rsidTr="00396C6B">
        <w:trPr>
          <w:trHeight w:val="267"/>
        </w:trPr>
        <w:tc>
          <w:tcPr>
            <w:tcW w:w="2947" w:type="dxa"/>
          </w:tcPr>
          <w:p w14:paraId="20C59ED2" w14:textId="77777777" w:rsidR="00D62E27" w:rsidRPr="000F482B" w:rsidRDefault="00D62E27" w:rsidP="00396C6B">
            <w:pPr>
              <w:tabs>
                <w:tab w:val="left" w:pos="1890"/>
              </w:tabs>
              <w:rPr>
                <w:rFonts w:ascii="Arial" w:hAnsi="Arial" w:cs="Arial"/>
                <w:sz w:val="18"/>
                <w:szCs w:val="18"/>
              </w:rPr>
            </w:pPr>
          </w:p>
        </w:tc>
        <w:tc>
          <w:tcPr>
            <w:tcW w:w="2283" w:type="dxa"/>
          </w:tcPr>
          <w:p w14:paraId="586AA7A5" w14:textId="77777777" w:rsidR="00D62E27" w:rsidRPr="000F482B" w:rsidRDefault="00D62E27" w:rsidP="00396C6B">
            <w:pPr>
              <w:tabs>
                <w:tab w:val="left" w:pos="1890"/>
              </w:tabs>
              <w:rPr>
                <w:rFonts w:ascii="Arial" w:hAnsi="Arial" w:cs="Arial"/>
                <w:sz w:val="18"/>
                <w:szCs w:val="18"/>
              </w:rPr>
            </w:pPr>
          </w:p>
        </w:tc>
        <w:tc>
          <w:tcPr>
            <w:tcW w:w="2870" w:type="dxa"/>
          </w:tcPr>
          <w:p w14:paraId="0EAE381D" w14:textId="77777777" w:rsidR="00D62E27" w:rsidRPr="000F482B" w:rsidRDefault="00D62E27" w:rsidP="00396C6B">
            <w:pPr>
              <w:tabs>
                <w:tab w:val="left" w:pos="1890"/>
              </w:tabs>
              <w:rPr>
                <w:rFonts w:ascii="Arial" w:hAnsi="Arial" w:cs="Arial"/>
                <w:sz w:val="18"/>
                <w:szCs w:val="18"/>
              </w:rPr>
            </w:pPr>
          </w:p>
        </w:tc>
      </w:tr>
    </w:tbl>
    <w:p w14:paraId="69BAAFA2"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39F0D376" w14:textId="77777777" w:rsidR="00D62E27" w:rsidRPr="00C82827"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ined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66ED2823"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en-US"/>
        </w:rPr>
        <w:drawing>
          <wp:inline distT="0" distB="0" distL="0" distR="0" wp14:anchorId="2C4919B7" wp14:editId="0B6C51CF">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en-US"/>
        </w:rPr>
        <w:drawing>
          <wp:inline distT="0" distB="0" distL="0" distR="0" wp14:anchorId="558B1AE2" wp14:editId="54934224">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3329B17D" w14:textId="77777777" w:rsidR="00D62E27" w:rsidRPr="00135365" w:rsidRDefault="00D62E27" w:rsidP="00D62E27">
      <w:pPr>
        <w:pStyle w:val="ListParagraph"/>
        <w:tabs>
          <w:tab w:val="left" w:pos="9270"/>
        </w:tabs>
        <w:spacing w:after="0" w:line="240" w:lineRule="auto"/>
        <w:ind w:left="360"/>
        <w:jc w:val="both"/>
        <w:rPr>
          <w:rFonts w:ascii="Arial" w:hAnsi="Arial" w:cs="Arial"/>
          <w:sz w:val="20"/>
          <w:szCs w:val="20"/>
        </w:rPr>
      </w:pPr>
    </w:p>
    <w:p w14:paraId="618ADC0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2727EDA8" w14:textId="77777777" w:rsidR="00D62E27" w:rsidRPr="00135365"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6598F152"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376EB905"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2DBCD3AD" w14:textId="77777777" w:rsidR="00D62E27" w:rsidRPr="000F482B" w:rsidRDefault="00D62E27" w:rsidP="00D62E27">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40116C0A"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6A8D74"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4DC1827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13B6FBA8" w14:textId="77777777" w:rsidR="00D62E27"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6DE10923" w14:textId="77777777" w:rsidR="00D62E27" w:rsidRPr="000F482B"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6D286AE4"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CV </w:t>
      </w:r>
      <w:r>
        <w:rPr>
          <w:rFonts w:ascii="Arial" w:eastAsia="Times New Roman" w:hAnsi="Arial" w:cs="Arial"/>
          <w:color w:val="000000"/>
          <w:sz w:val="20"/>
          <w:szCs w:val="20"/>
          <w:lang w:eastAsia="en-PH"/>
        </w:rPr>
        <w:t xml:space="preserve">shall include Education/Qualification, Processional Certification, Employment Records /Experience </w:t>
      </w:r>
    </w:p>
    <w:p w14:paraId="42998B50"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178257DA" w14:textId="77777777" w:rsidR="00D62E27" w:rsidRPr="007074A5"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7E710D39"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52154B67"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p>
    <w:p w14:paraId="15FA8676"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470520C1"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2AC65552"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p>
    <w:p w14:paraId="15C3F007" w14:textId="325EF3F9" w:rsidR="00D62E27" w:rsidRPr="00030B0F" w:rsidRDefault="00030B0F" w:rsidP="00030B0F">
      <w:pPr>
        <w:pStyle w:val="ListParagraph"/>
        <w:numPr>
          <w:ilvl w:val="0"/>
          <w:numId w:val="19"/>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00D62E27"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D62E27" w:rsidRPr="000F482B" w14:paraId="37CE9AC9" w14:textId="77777777" w:rsidTr="00396C6B">
        <w:trPr>
          <w:trHeight w:val="683"/>
        </w:trPr>
        <w:tc>
          <w:tcPr>
            <w:tcW w:w="3780" w:type="dxa"/>
          </w:tcPr>
          <w:p w14:paraId="18DBE9BA"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47A24C5A" w14:textId="77777777" w:rsidR="00D62E27" w:rsidRPr="000F482B" w:rsidRDefault="00D62E27" w:rsidP="00396C6B">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3857F2FC" w14:textId="77777777" w:rsidR="00D62E27" w:rsidRPr="000F482B" w:rsidRDefault="00D62E27" w:rsidP="00396C6B">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211182AB"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D62E27" w:rsidRPr="000F482B" w14:paraId="14DD6743" w14:textId="77777777" w:rsidTr="00396C6B">
        <w:tc>
          <w:tcPr>
            <w:tcW w:w="3780" w:type="dxa"/>
          </w:tcPr>
          <w:p w14:paraId="0C14E17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181B7BC3" w14:textId="77777777" w:rsidR="00D62E27" w:rsidRPr="000F482B" w:rsidRDefault="00D62E27" w:rsidP="00396C6B">
            <w:pPr>
              <w:spacing w:after="0" w:line="240" w:lineRule="auto"/>
              <w:ind w:right="134"/>
              <w:jc w:val="both"/>
              <w:rPr>
                <w:rFonts w:ascii="Arial" w:eastAsia="Calibri" w:hAnsi="Arial" w:cs="Arial"/>
                <w:snapToGrid w:val="0"/>
                <w:sz w:val="20"/>
                <w:szCs w:val="20"/>
              </w:rPr>
            </w:pPr>
          </w:p>
        </w:tc>
        <w:tc>
          <w:tcPr>
            <w:tcW w:w="1350" w:type="dxa"/>
          </w:tcPr>
          <w:p w14:paraId="7167AB46" w14:textId="77777777" w:rsidR="00D62E27" w:rsidRPr="000F482B" w:rsidRDefault="00D62E27" w:rsidP="00396C6B">
            <w:pPr>
              <w:spacing w:after="0" w:line="240" w:lineRule="auto"/>
              <w:ind w:right="72"/>
              <w:jc w:val="both"/>
              <w:rPr>
                <w:rFonts w:ascii="Arial" w:eastAsia="Calibri" w:hAnsi="Arial" w:cs="Arial"/>
                <w:snapToGrid w:val="0"/>
                <w:sz w:val="20"/>
                <w:szCs w:val="20"/>
              </w:rPr>
            </w:pPr>
          </w:p>
        </w:tc>
        <w:tc>
          <w:tcPr>
            <w:tcW w:w="2250" w:type="dxa"/>
          </w:tcPr>
          <w:p w14:paraId="312288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3D3B35C1" w14:textId="77777777" w:rsidTr="00396C6B">
        <w:tc>
          <w:tcPr>
            <w:tcW w:w="3780" w:type="dxa"/>
          </w:tcPr>
          <w:p w14:paraId="0CCF273F" w14:textId="77777777" w:rsidR="00D62E27" w:rsidRPr="000F482B" w:rsidRDefault="00D62E27" w:rsidP="00396C6B">
            <w:pPr>
              <w:spacing w:after="0" w:line="240" w:lineRule="auto"/>
              <w:jc w:val="both"/>
              <w:rPr>
                <w:rFonts w:ascii="Arial" w:eastAsia="Calibri" w:hAnsi="Arial" w:cs="Arial"/>
                <w:snapToGrid w:val="0"/>
                <w:sz w:val="20"/>
                <w:szCs w:val="20"/>
              </w:rPr>
            </w:pPr>
          </w:p>
          <w:p w14:paraId="02214E51"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52C636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91CBB6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4F249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71DA4DA" w14:textId="77777777" w:rsidTr="00396C6B">
        <w:tc>
          <w:tcPr>
            <w:tcW w:w="3780" w:type="dxa"/>
          </w:tcPr>
          <w:p w14:paraId="238A0DD9"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024204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9B0346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37D6D106"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C051D6" w14:textId="77777777" w:rsidTr="00396C6B">
        <w:tc>
          <w:tcPr>
            <w:tcW w:w="3780" w:type="dxa"/>
          </w:tcPr>
          <w:p w14:paraId="574A189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509E00B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88E5E9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CFDF8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0261B38" w14:textId="77777777" w:rsidTr="00396C6B">
        <w:tc>
          <w:tcPr>
            <w:tcW w:w="3780" w:type="dxa"/>
          </w:tcPr>
          <w:p w14:paraId="32102CE6"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3197493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3DFF49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1B7B84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64A6445" w14:textId="77777777" w:rsidTr="00396C6B">
        <w:tc>
          <w:tcPr>
            <w:tcW w:w="3780" w:type="dxa"/>
          </w:tcPr>
          <w:p w14:paraId="60EF04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4C8C24B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76A9E7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04DDE00"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E58057B" w14:textId="77777777" w:rsidTr="00396C6B">
        <w:tc>
          <w:tcPr>
            <w:tcW w:w="3780" w:type="dxa"/>
          </w:tcPr>
          <w:p w14:paraId="3EF55C5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5E56FE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03682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3C0966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762DCC2" w14:textId="77777777" w:rsidTr="00396C6B">
        <w:tc>
          <w:tcPr>
            <w:tcW w:w="3780" w:type="dxa"/>
          </w:tcPr>
          <w:p w14:paraId="31D6FB6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1F776F5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F73D0A"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ED79B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556B91" w14:textId="77777777" w:rsidTr="00396C6B">
        <w:tc>
          <w:tcPr>
            <w:tcW w:w="3780" w:type="dxa"/>
          </w:tcPr>
          <w:p w14:paraId="26BBEDB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129C883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A215E1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D22C11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6D6224" w14:textId="77777777" w:rsidTr="00396C6B">
        <w:tc>
          <w:tcPr>
            <w:tcW w:w="3780" w:type="dxa"/>
          </w:tcPr>
          <w:p w14:paraId="2D0C4A9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B96E73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731DB3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4EB38E78"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577865F" w14:textId="77777777" w:rsidTr="00396C6B">
        <w:tc>
          <w:tcPr>
            <w:tcW w:w="3780" w:type="dxa"/>
          </w:tcPr>
          <w:p w14:paraId="545AE308"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C48F9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8C533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05A5B9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6C3C2B0" w14:textId="77777777" w:rsidTr="00396C6B">
        <w:tc>
          <w:tcPr>
            <w:tcW w:w="3780" w:type="dxa"/>
          </w:tcPr>
          <w:p w14:paraId="756AA2EE"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16F98A7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E40957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EB311E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2BE4797" w14:textId="77777777" w:rsidTr="00396C6B">
        <w:tc>
          <w:tcPr>
            <w:tcW w:w="3780" w:type="dxa"/>
          </w:tcPr>
          <w:p w14:paraId="1F108AA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58A391F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623892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C51372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7266F05" w14:textId="77777777" w:rsidTr="00396C6B">
        <w:tc>
          <w:tcPr>
            <w:tcW w:w="3780" w:type="dxa"/>
          </w:tcPr>
          <w:p w14:paraId="58CD0CB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4D6EF1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43869B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33D0645"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E681168" w14:textId="77777777" w:rsidTr="00396C6B">
        <w:tc>
          <w:tcPr>
            <w:tcW w:w="3780" w:type="dxa"/>
          </w:tcPr>
          <w:p w14:paraId="687DC04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260" w:type="dxa"/>
          </w:tcPr>
          <w:p w14:paraId="3B4707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EE858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F84A2D9"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3A669BF" w14:textId="77777777" w:rsidTr="00396C6B">
        <w:tc>
          <w:tcPr>
            <w:tcW w:w="3780" w:type="dxa"/>
          </w:tcPr>
          <w:p w14:paraId="2970B3ED"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63B3495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124C7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90BC5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953ACBD" w14:textId="77777777" w:rsidTr="00396C6B">
        <w:tc>
          <w:tcPr>
            <w:tcW w:w="3780" w:type="dxa"/>
          </w:tcPr>
          <w:p w14:paraId="42338EB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4EF6E38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82FB0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BE5C8C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8FCADC" w14:textId="77777777" w:rsidTr="00396C6B">
        <w:tc>
          <w:tcPr>
            <w:tcW w:w="3780" w:type="dxa"/>
          </w:tcPr>
          <w:p w14:paraId="4A16CF03"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681085B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CE5F52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CFB8E5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2AEDEC6" w14:textId="77777777" w:rsidTr="00396C6B">
        <w:tc>
          <w:tcPr>
            <w:tcW w:w="3780" w:type="dxa"/>
          </w:tcPr>
          <w:p w14:paraId="7C6649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7B1E2C01"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F8B1C4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26C8714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EC1151E" w14:textId="77777777" w:rsidTr="00396C6B">
        <w:tc>
          <w:tcPr>
            <w:tcW w:w="3780" w:type="dxa"/>
          </w:tcPr>
          <w:p w14:paraId="39A5494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14F9835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31345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1B1D83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0A124EC" w14:textId="77777777" w:rsidTr="00396C6B">
        <w:tc>
          <w:tcPr>
            <w:tcW w:w="3780" w:type="dxa"/>
          </w:tcPr>
          <w:p w14:paraId="4053F6E4"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0335E3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DB373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5FDCA9" w14:textId="77777777" w:rsidR="00D62E27" w:rsidRPr="000F482B" w:rsidRDefault="00D62E27" w:rsidP="00396C6B">
            <w:pPr>
              <w:spacing w:after="0" w:line="240" w:lineRule="auto"/>
              <w:jc w:val="both"/>
              <w:rPr>
                <w:rFonts w:ascii="Arial" w:eastAsia="Calibri" w:hAnsi="Arial" w:cs="Arial"/>
                <w:snapToGrid w:val="0"/>
                <w:sz w:val="20"/>
                <w:szCs w:val="20"/>
              </w:rPr>
            </w:pPr>
          </w:p>
        </w:tc>
      </w:tr>
    </w:tbl>
    <w:p w14:paraId="0112504C" w14:textId="77777777" w:rsidR="00D62E27" w:rsidRPr="000F482B" w:rsidRDefault="00D62E27" w:rsidP="00D62E27">
      <w:pPr>
        <w:pStyle w:val="ListParagraph"/>
        <w:widowControl w:val="0"/>
        <w:overflowPunct w:val="0"/>
        <w:adjustRightInd w:val="0"/>
        <w:spacing w:after="0" w:line="240" w:lineRule="auto"/>
        <w:ind w:left="360"/>
        <w:rPr>
          <w:rFonts w:ascii="Arial" w:eastAsia="Times New Roman" w:hAnsi="Arial" w:cs="Arial"/>
          <w:b/>
          <w:snapToGrid w:val="0"/>
          <w:sz w:val="20"/>
          <w:szCs w:val="20"/>
        </w:rPr>
      </w:pPr>
    </w:p>
    <w:p w14:paraId="369F2FED" w14:textId="0DB04796" w:rsidR="00D62E27" w:rsidRPr="00030B0F" w:rsidRDefault="00D62E27" w:rsidP="00030B0F">
      <w:pPr>
        <w:pStyle w:val="ListParagraph"/>
        <w:widowControl w:val="0"/>
        <w:numPr>
          <w:ilvl w:val="0"/>
          <w:numId w:val="19"/>
        </w:numPr>
        <w:overflowPunct w:val="0"/>
        <w:adjustRightInd w:val="0"/>
        <w:spacing w:after="0" w:line="240" w:lineRule="auto"/>
        <w:rPr>
          <w:rFonts w:ascii="Arial" w:eastAsia="Times New Roman" w:hAnsi="Arial" w:cs="Arial"/>
          <w:b/>
          <w:snapToGrid w:val="0"/>
          <w:sz w:val="20"/>
          <w:szCs w:val="20"/>
        </w:rPr>
      </w:pPr>
      <w:r w:rsidRPr="00030B0F">
        <w:rPr>
          <w:rFonts w:ascii="Arial" w:eastAsia="Times New Roman" w:hAnsi="Arial" w:cs="Arial"/>
          <w:b/>
          <w:snapToGrid w:val="0"/>
          <w:sz w:val="20"/>
          <w:szCs w:val="20"/>
        </w:rPr>
        <w:t>Breakdown of Cost by Deliverables*</w:t>
      </w:r>
    </w:p>
    <w:p w14:paraId="13FE7968" w14:textId="77777777" w:rsidR="00D62E27" w:rsidRPr="000F482B" w:rsidRDefault="00D62E27" w:rsidP="00D62E27">
      <w:pPr>
        <w:rPr>
          <w:rFonts w:ascii="Arial" w:eastAsia="Times New Roman" w:hAnsi="Arial" w:cs="Arial"/>
          <w:snapToGrid w:val="0"/>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D62E27" w:rsidRPr="000F482B" w14:paraId="1BFBAD0A" w14:textId="77777777" w:rsidTr="00396C6B">
        <w:tc>
          <w:tcPr>
            <w:tcW w:w="2453" w:type="dxa"/>
          </w:tcPr>
          <w:p w14:paraId="248455B6"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Deliverables</w:t>
            </w:r>
          </w:p>
          <w:p w14:paraId="03D8F32C" w14:textId="77777777" w:rsidR="00D62E27" w:rsidRPr="000F482B" w:rsidRDefault="00D62E27" w:rsidP="00396C6B">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3114" w:type="dxa"/>
          </w:tcPr>
          <w:p w14:paraId="34F5A079"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4E1A125B"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073" w:type="dxa"/>
          </w:tcPr>
          <w:p w14:paraId="593F0313"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6165DDD2"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tc>
      </w:tr>
      <w:tr w:rsidR="00D62E27" w:rsidRPr="000F482B" w14:paraId="21FA2334" w14:textId="77777777" w:rsidTr="00396C6B">
        <w:tc>
          <w:tcPr>
            <w:tcW w:w="2453" w:type="dxa"/>
          </w:tcPr>
          <w:p w14:paraId="212A13C1" w14:textId="77777777" w:rsidR="00D62E27" w:rsidRPr="000F482B" w:rsidRDefault="00D62E27" w:rsidP="00396C6B">
            <w:pPr>
              <w:spacing w:after="0" w:line="240" w:lineRule="auto"/>
              <w:rPr>
                <w:rFonts w:ascii="Arial" w:eastAsia="Calibri" w:hAnsi="Arial" w:cs="Arial"/>
                <w:snapToGrid w:val="0"/>
                <w:sz w:val="20"/>
                <w:szCs w:val="20"/>
              </w:rPr>
            </w:pPr>
          </w:p>
          <w:p w14:paraId="664492A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1</w:t>
            </w:r>
          </w:p>
        </w:tc>
        <w:tc>
          <w:tcPr>
            <w:tcW w:w="3114" w:type="dxa"/>
          </w:tcPr>
          <w:p w14:paraId="6FBAEBB4" w14:textId="77777777" w:rsidR="00D62E27" w:rsidRPr="000F482B" w:rsidRDefault="00D62E27" w:rsidP="00396C6B">
            <w:pPr>
              <w:spacing w:after="0" w:line="240" w:lineRule="auto"/>
              <w:rPr>
                <w:rFonts w:ascii="Arial" w:eastAsia="Calibri" w:hAnsi="Arial" w:cs="Arial"/>
                <w:snapToGrid w:val="0"/>
                <w:sz w:val="20"/>
                <w:szCs w:val="20"/>
              </w:rPr>
            </w:pPr>
          </w:p>
          <w:p w14:paraId="70F14CD4"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741D4557"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1158044D" w14:textId="77777777" w:rsidTr="00396C6B">
        <w:tc>
          <w:tcPr>
            <w:tcW w:w="2453" w:type="dxa"/>
          </w:tcPr>
          <w:p w14:paraId="14253A7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2</w:t>
            </w:r>
          </w:p>
        </w:tc>
        <w:tc>
          <w:tcPr>
            <w:tcW w:w="3114" w:type="dxa"/>
          </w:tcPr>
          <w:p w14:paraId="7340A006"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1147FA3F"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30433621" w14:textId="77777777" w:rsidTr="00396C6B">
        <w:tc>
          <w:tcPr>
            <w:tcW w:w="2453" w:type="dxa"/>
          </w:tcPr>
          <w:p w14:paraId="78A9C766"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w:t>
            </w:r>
          </w:p>
        </w:tc>
        <w:tc>
          <w:tcPr>
            <w:tcW w:w="3114" w:type="dxa"/>
          </w:tcPr>
          <w:p w14:paraId="2453948F"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3576F935"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73756636" w14:textId="77777777" w:rsidTr="00396C6B">
        <w:tc>
          <w:tcPr>
            <w:tcW w:w="2453" w:type="dxa"/>
          </w:tcPr>
          <w:p w14:paraId="1D805B98"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3114" w:type="dxa"/>
          </w:tcPr>
          <w:p w14:paraId="60469442"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073" w:type="dxa"/>
          </w:tcPr>
          <w:p w14:paraId="0EB2911B"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USD ……</w:t>
            </w:r>
          </w:p>
        </w:tc>
      </w:tr>
    </w:tbl>
    <w:p w14:paraId="79DF28AA" w14:textId="286F4194" w:rsidR="00D62E27" w:rsidRPr="000F482B" w:rsidRDefault="00D62E27" w:rsidP="00D62E27">
      <w:pPr>
        <w:tabs>
          <w:tab w:val="right" w:pos="9360"/>
        </w:tabs>
        <w:ind w:left="360"/>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r>
        <w:rPr>
          <w:rFonts w:ascii="Arial" w:eastAsia="Times New Roman" w:hAnsi="Arial" w:cs="Arial"/>
          <w:i/>
          <w:snapToGrid w:val="0"/>
          <w:sz w:val="20"/>
          <w:szCs w:val="20"/>
        </w:rPr>
        <w:tab/>
      </w:r>
    </w:p>
    <w:p w14:paraId="75DA02E0" w14:textId="77777777" w:rsidR="000E611D" w:rsidRPr="00D62E27" w:rsidRDefault="000E611D" w:rsidP="00D62E27"/>
    <w:sectPr w:rsidR="000E611D" w:rsidRPr="00D62E27" w:rsidSect="00A8202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A3CFD" w14:textId="77777777" w:rsidR="00942ED5" w:rsidRDefault="00942ED5" w:rsidP="005F5227">
      <w:pPr>
        <w:spacing w:after="0" w:line="240" w:lineRule="auto"/>
      </w:pPr>
      <w:r>
        <w:separator/>
      </w:r>
    </w:p>
  </w:endnote>
  <w:endnote w:type="continuationSeparator" w:id="0">
    <w:p w14:paraId="6E833578" w14:textId="77777777" w:rsidR="00942ED5" w:rsidRDefault="00942ED5"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095750"/>
      <w:docPartObj>
        <w:docPartGallery w:val="Page Numbers (Bottom of Page)"/>
        <w:docPartUnique/>
      </w:docPartObj>
    </w:sdtPr>
    <w:sdtEndPr>
      <w:rPr>
        <w:noProof/>
      </w:rPr>
    </w:sdtEndPr>
    <w:sdtContent>
      <w:p w14:paraId="4189632C" w14:textId="4ACBBDFE" w:rsidR="0089480E" w:rsidRPr="00D62E27" w:rsidRDefault="00D62E27" w:rsidP="0089480E">
        <w:pPr>
          <w:pStyle w:val="Footer"/>
          <w:jc w:val="center"/>
        </w:pPr>
        <w:r>
          <w:t xml:space="preserve">                                                                                   </w:t>
        </w:r>
        <w:r w:rsidR="0089480E" w:rsidRPr="00D62E27">
          <w:fldChar w:fldCharType="begin"/>
        </w:r>
        <w:r w:rsidR="0089480E" w:rsidRPr="00D62E27">
          <w:instrText xml:space="preserve"> PAGE   \* MERGEFORMAT </w:instrText>
        </w:r>
        <w:r w:rsidR="0089480E" w:rsidRPr="00D62E27">
          <w:fldChar w:fldCharType="separate"/>
        </w:r>
        <w:r w:rsidR="00030B0F">
          <w:rPr>
            <w:noProof/>
          </w:rPr>
          <w:t>4</w:t>
        </w:r>
        <w:r w:rsidR="0089480E" w:rsidRPr="00D62E27">
          <w:rPr>
            <w:noProof/>
          </w:rPr>
          <w:fldChar w:fldCharType="end"/>
        </w:r>
        <w:r w:rsidR="0089480E" w:rsidRPr="00D62E27">
          <w:rPr>
            <w:noProof/>
          </w:rPr>
          <w:t xml:space="preserve"> </w:t>
        </w:r>
        <w:r>
          <w:rPr>
            <w:noProof/>
          </w:rPr>
          <w:t xml:space="preserve">                                                                              v. 07/2018</w:t>
        </w:r>
      </w:p>
    </w:sdtContent>
  </w:sdt>
  <w:p w14:paraId="4BF39FA2" w14:textId="2776B1C6" w:rsidR="0089480E" w:rsidRPr="00D62E27" w:rsidRDefault="0089480E" w:rsidP="00D62E27">
    <w:pPr>
      <w:pStyle w:val="Footer"/>
      <w:tabs>
        <w:tab w:val="left" w:pos="7080"/>
        <w:tab w:val="left" w:pos="84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5C5B0" w14:textId="77777777" w:rsidR="00942ED5" w:rsidRDefault="00942ED5" w:rsidP="005F5227">
      <w:pPr>
        <w:spacing w:after="0" w:line="240" w:lineRule="auto"/>
      </w:pPr>
      <w:r>
        <w:separator/>
      </w:r>
    </w:p>
  </w:footnote>
  <w:footnote w:type="continuationSeparator" w:id="0">
    <w:p w14:paraId="56C3251D" w14:textId="77777777" w:rsidR="00942ED5" w:rsidRDefault="00942ED5" w:rsidP="005F5227">
      <w:pPr>
        <w:spacing w:after="0" w:line="240" w:lineRule="auto"/>
      </w:pPr>
      <w:r>
        <w:continuationSeparator/>
      </w:r>
    </w:p>
  </w:footnote>
  <w:footnote w:id="1">
    <w:p w14:paraId="305D4A74" w14:textId="77777777" w:rsidR="00D62E27" w:rsidRPr="007C01FC" w:rsidRDefault="00D62E27" w:rsidP="00D62E27">
      <w:pPr>
        <w:pStyle w:val="FootnoteText"/>
      </w:pPr>
      <w:r>
        <w:rPr>
          <w:rStyle w:val="FootnoteReference"/>
        </w:rPr>
        <w:footnoteRef/>
      </w:r>
      <w:r>
        <w:t xml:space="preserve"> The costs should only cover the requirements identified in the Terms of Reference (TOR)</w:t>
      </w:r>
    </w:p>
  </w:footnote>
  <w:footnote w:id="2">
    <w:p w14:paraId="05FE02C9" w14:textId="77777777" w:rsidR="00D62E27" w:rsidRPr="007C01FC" w:rsidRDefault="00D62E27" w:rsidP="00D62E27">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5335AC"/>
    <w:multiLevelType w:val="hybridMultilevel"/>
    <w:tmpl w:val="E6B8C5CC"/>
    <w:lvl w:ilvl="0" w:tplc="97F405CA">
      <w:start w:val="1"/>
      <w:numFmt w:val="upperLetter"/>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A45429B"/>
    <w:multiLevelType w:val="hybridMultilevel"/>
    <w:tmpl w:val="D4C89616"/>
    <w:lvl w:ilvl="0" w:tplc="B40CE8C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0"/>
  </w:num>
  <w:num w:numId="4">
    <w:abstractNumId w:val="8"/>
  </w:num>
  <w:num w:numId="5">
    <w:abstractNumId w:val="12"/>
  </w:num>
  <w:num w:numId="6">
    <w:abstractNumId w:val="1"/>
  </w:num>
  <w:num w:numId="7">
    <w:abstractNumId w:val="4"/>
  </w:num>
  <w:num w:numId="8">
    <w:abstractNumId w:val="9"/>
  </w:num>
  <w:num w:numId="9">
    <w:abstractNumId w:val="3"/>
  </w:num>
  <w:num w:numId="10">
    <w:abstractNumId w:val="6"/>
  </w:num>
  <w:num w:numId="11">
    <w:abstractNumId w:val="18"/>
  </w:num>
  <w:num w:numId="12">
    <w:abstractNumId w:val="16"/>
  </w:num>
  <w:num w:numId="13">
    <w:abstractNumId w:val="10"/>
  </w:num>
  <w:num w:numId="14">
    <w:abstractNumId w:val="7"/>
  </w:num>
  <w:num w:numId="15">
    <w:abstractNumId w:val="5"/>
  </w:num>
  <w:num w:numId="16">
    <w:abstractNumId w:val="13"/>
  </w:num>
  <w:num w:numId="17">
    <w:abstractNumId w:val="2"/>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MwNzC0MDY2MjRT0lEKTi0uzszPAykwrAUAvNvVsywAAAA="/>
  </w:docVars>
  <w:rsids>
    <w:rsidRoot w:val="00EF5136"/>
    <w:rsid w:val="00024E69"/>
    <w:rsid w:val="00030B0F"/>
    <w:rsid w:val="000326A6"/>
    <w:rsid w:val="000C0177"/>
    <w:rsid w:val="000D26DF"/>
    <w:rsid w:val="000E611D"/>
    <w:rsid w:val="000F53CE"/>
    <w:rsid w:val="00120E7D"/>
    <w:rsid w:val="001334FA"/>
    <w:rsid w:val="0014409B"/>
    <w:rsid w:val="00172D1E"/>
    <w:rsid w:val="00182727"/>
    <w:rsid w:val="00182FE6"/>
    <w:rsid w:val="00193851"/>
    <w:rsid w:val="001A12CE"/>
    <w:rsid w:val="001D1E99"/>
    <w:rsid w:val="002155D7"/>
    <w:rsid w:val="0022574B"/>
    <w:rsid w:val="00242AB6"/>
    <w:rsid w:val="00263221"/>
    <w:rsid w:val="00263677"/>
    <w:rsid w:val="0027060A"/>
    <w:rsid w:val="002940C3"/>
    <w:rsid w:val="002B08B1"/>
    <w:rsid w:val="003276E8"/>
    <w:rsid w:val="00334AC5"/>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E0BF9"/>
    <w:rsid w:val="00504E47"/>
    <w:rsid w:val="005050B5"/>
    <w:rsid w:val="00524E47"/>
    <w:rsid w:val="005276B3"/>
    <w:rsid w:val="005456BB"/>
    <w:rsid w:val="00573461"/>
    <w:rsid w:val="005814AA"/>
    <w:rsid w:val="005A5DD2"/>
    <w:rsid w:val="005F5227"/>
    <w:rsid w:val="00624590"/>
    <w:rsid w:val="00642692"/>
    <w:rsid w:val="00697619"/>
    <w:rsid w:val="006C6F4D"/>
    <w:rsid w:val="006C7C0D"/>
    <w:rsid w:val="00730C8D"/>
    <w:rsid w:val="00747462"/>
    <w:rsid w:val="007B1ECF"/>
    <w:rsid w:val="007C3902"/>
    <w:rsid w:val="007D5391"/>
    <w:rsid w:val="007E2056"/>
    <w:rsid w:val="00802478"/>
    <w:rsid w:val="00823BB0"/>
    <w:rsid w:val="0089480E"/>
    <w:rsid w:val="00897BC1"/>
    <w:rsid w:val="008C21A5"/>
    <w:rsid w:val="008D6243"/>
    <w:rsid w:val="0090658D"/>
    <w:rsid w:val="009230C7"/>
    <w:rsid w:val="00942ED5"/>
    <w:rsid w:val="00954DFC"/>
    <w:rsid w:val="00982932"/>
    <w:rsid w:val="0099180E"/>
    <w:rsid w:val="009A018B"/>
    <w:rsid w:val="009D7C41"/>
    <w:rsid w:val="00A001E1"/>
    <w:rsid w:val="00A42DA9"/>
    <w:rsid w:val="00A461A6"/>
    <w:rsid w:val="00A72DF2"/>
    <w:rsid w:val="00A73062"/>
    <w:rsid w:val="00A8202E"/>
    <w:rsid w:val="00A82042"/>
    <w:rsid w:val="00AA2AA4"/>
    <w:rsid w:val="00B07396"/>
    <w:rsid w:val="00B2460D"/>
    <w:rsid w:val="00B367DD"/>
    <w:rsid w:val="00B4199B"/>
    <w:rsid w:val="00B574E9"/>
    <w:rsid w:val="00B86CEF"/>
    <w:rsid w:val="00BB7871"/>
    <w:rsid w:val="00BD2ED6"/>
    <w:rsid w:val="00BD49AB"/>
    <w:rsid w:val="00BE6DC3"/>
    <w:rsid w:val="00C256FF"/>
    <w:rsid w:val="00C34399"/>
    <w:rsid w:val="00C51732"/>
    <w:rsid w:val="00C7398D"/>
    <w:rsid w:val="00C865FF"/>
    <w:rsid w:val="00CF5B39"/>
    <w:rsid w:val="00D0425F"/>
    <w:rsid w:val="00D409F4"/>
    <w:rsid w:val="00D416D6"/>
    <w:rsid w:val="00D4346E"/>
    <w:rsid w:val="00D50297"/>
    <w:rsid w:val="00D62E27"/>
    <w:rsid w:val="00DA111B"/>
    <w:rsid w:val="00E165D4"/>
    <w:rsid w:val="00E20F34"/>
    <w:rsid w:val="00E5108B"/>
    <w:rsid w:val="00E867D7"/>
    <w:rsid w:val="00E93413"/>
    <w:rsid w:val="00EC5259"/>
    <w:rsid w:val="00EF006E"/>
    <w:rsid w:val="00EF4D9E"/>
    <w:rsid w:val="00EF5136"/>
    <w:rsid w:val="00F030C5"/>
    <w:rsid w:val="00F21E8C"/>
    <w:rsid w:val="00F46995"/>
    <w:rsid w:val="00F65858"/>
    <w:rsid w:val="00F72377"/>
    <w:rsid w:val="00F80ACD"/>
    <w:rsid w:val="00FB44D0"/>
    <w:rsid w:val="00FE66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A01A3"/>
  <w15:docId w15:val="{88F49DEC-816A-445E-93D5-28A69E9B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4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webSettings" Target="webSettings.xml"/><Relationship Id="rId14" Type="http://schemas.openxmlformats.org/officeDocument/2006/relationships/image" Target="media/image2.png"/><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A5413EFC4AD346A7493778B695C636" ma:contentTypeVersion="12" ma:contentTypeDescription="Create a new document." ma:contentTypeScope="" ma:versionID="e3cc9c63f582b3697b55675eb847e0fb">
  <xsd:schema xmlns:xsd="http://www.w3.org/2001/XMLSchema" xmlns:xs="http://www.w3.org/2001/XMLSchema" xmlns:p="http://schemas.microsoft.com/office/2006/metadata/properties" xmlns:ns2="3a05ed10-8abc-47b8-a2d7-c5ae2944e258" xmlns:ns3="329024fe-6fb6-4d84-88e2-33c7e09471d1" targetNamespace="http://schemas.microsoft.com/office/2006/metadata/properties" ma:root="true" ma:fieldsID="d128430e47797c3149d644ecc0c16ccd" ns2:_="" ns3:_="">
    <xsd:import namespace="3a05ed10-8abc-47b8-a2d7-c5ae2944e258"/>
    <xsd:import namespace="329024fe-6fb6-4d84-88e2-33c7e09471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5ed10-8abc-47b8-a2d7-c5ae2944e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9024fe-6fb6-4d84-88e2-33c7e09471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0d76bf95205885e889ae1138f5ba917">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eccd6d3b888a2087d2269780bc85b2a4"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C00D5-FC03-4B0A-8535-89232F7DC14F}"/>
</file>

<file path=customXml/itemProps2.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4.xml><?xml version="1.0" encoding="utf-8"?>
<ds:datastoreItem xmlns:ds="http://schemas.openxmlformats.org/officeDocument/2006/customXml" ds:itemID="{7E41E882-132E-4D65-9E7E-F24377F94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317317-6E10-4029-80F6-3A043E418671}">
  <ds:schemaRefs>
    <ds:schemaRef ds:uri="office.server.policy"/>
  </ds:schemaRefs>
</ds:datastoreItem>
</file>

<file path=customXml/itemProps6.xml><?xml version="1.0" encoding="utf-8"?>
<ds:datastoreItem xmlns:ds="http://schemas.openxmlformats.org/officeDocument/2006/customXml" ds:itemID="{42A3A377-6C4E-4BF6-9818-6C302F529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8</Words>
  <Characters>6024</Characters>
  <Application>Microsoft Office Word</Application>
  <DocSecurity>0</DocSecurity>
  <Lines>154</Lines>
  <Paragraphs>7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Mohammed Abbas</cp:lastModifiedBy>
  <cp:revision>2</cp:revision>
  <dcterms:created xsi:type="dcterms:W3CDTF">2020-12-28T13:34:00Z</dcterms:created>
  <dcterms:modified xsi:type="dcterms:W3CDTF">2020-12-2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5413EFC4AD346A7493778B695C636</vt:lpwstr>
  </property>
  <property fmtid="{D5CDD505-2E9C-101B-9397-08002B2CF9AE}" pid="3" name="_dlc_DocIdItemGuid">
    <vt:lpwstr>306749a1-4536-496b-988b-528f0f0d23ca</vt:lpwstr>
  </property>
  <property fmtid="{D5CDD505-2E9C-101B-9397-08002B2CF9AE}" pid="4" name="UNDPPOPPKeywords">
    <vt:lpwstr>1101;#contract types|b75a21c8-e3cd-4587-85bd-0632de00593c</vt:lpwstr>
  </property>
  <property fmtid="{D5CDD505-2E9C-101B-9397-08002B2CF9AE}" pid="5" name="_dlc_DocId">
    <vt:lpwstr>UNDPGBL-604-26</vt:lpwstr>
  </property>
  <property fmtid="{D5CDD505-2E9C-101B-9397-08002B2CF9AE}" pid="6" name="_dlc_DocIdUrl">
    <vt:lpwstr>https://intranet.undp.org/global/documents/_layouts/DocIdRedir.aspx?ID=UNDPGBL-604-26, UNDPGBL-604-26</vt:lpwstr>
  </property>
  <property fmtid="{D5CDD505-2E9C-101B-9397-08002B2CF9AE}" pid="7" name="POPPBusinessProcess">
    <vt:lpwstr/>
  </property>
  <property fmtid="{D5CDD505-2E9C-101B-9397-08002B2CF9AE}" pid="8" name="UNDP_POPP_BUSINESSUNIT">
    <vt:lpwstr>355;#Procurement|254a9f96-b883-476a-8ef8-e81f93a2b38d</vt:lpwstr>
  </property>
</Properties>
</file>